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E8ADA0" w14:textId="77777777" w:rsidR="00DF0AD8" w:rsidRPr="005821F9" w:rsidRDefault="00DF0AD8" w:rsidP="00DF0AD8">
      <w:pPr>
        <w:shd w:val="clear" w:color="auto" w:fill="FFFFFF"/>
        <w:spacing w:after="0"/>
        <w:jc w:val="center"/>
        <w:rPr>
          <w:rFonts w:eastAsia="Times New Roman" w:cs="Times New Roman"/>
          <w:b/>
          <w:bCs/>
          <w:sz w:val="28"/>
          <w:szCs w:val="28"/>
          <w:lang w:eastAsia="zh-CN"/>
        </w:rPr>
      </w:pPr>
      <w:r w:rsidRPr="005821F9">
        <w:rPr>
          <w:rFonts w:eastAsia="Times New Roman" w:cs="Times New Roman"/>
          <w:b/>
          <w:bCs/>
          <w:sz w:val="36"/>
          <w:szCs w:val="36"/>
          <w:lang w:eastAsia="zh-CN"/>
        </w:rPr>
        <w:t>Haozhe (Alex)</w:t>
      </w:r>
      <w:r w:rsidRPr="005821F9">
        <w:rPr>
          <w:rFonts w:eastAsia="Times New Roman" w:cs="Times New Roman"/>
          <w:b/>
          <w:bCs/>
          <w:sz w:val="28"/>
          <w:szCs w:val="28"/>
          <w:lang w:eastAsia="zh-CN"/>
        </w:rPr>
        <w:t xml:space="preserve"> </w:t>
      </w:r>
      <w:r w:rsidRPr="005821F9">
        <w:rPr>
          <w:rFonts w:eastAsia="Times New Roman" w:cs="Times New Roman"/>
          <w:b/>
          <w:bCs/>
          <w:sz w:val="36"/>
          <w:szCs w:val="36"/>
          <w:lang w:eastAsia="zh-CN"/>
        </w:rPr>
        <w:t>Zhang</w:t>
      </w:r>
    </w:p>
    <w:p w14:paraId="01599CC9" w14:textId="62E992C7" w:rsidR="00DF0AD8" w:rsidRDefault="00DF0AD8" w:rsidP="00DF0AD8">
      <w:pPr>
        <w:spacing w:after="0"/>
        <w:jc w:val="center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haozhe@usc.edu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|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(213) 574-9500 | 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github.com/rrrrr4788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| 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linkedin.com/in/haozhe-</w:t>
      </w:r>
      <w:proofErr w:type="spellStart"/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zhang</w:t>
      </w:r>
      <w:proofErr w:type="spellEnd"/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| </w:t>
      </w:r>
      <w:r w:rsidRPr="008540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haozhe-</w:t>
      </w:r>
      <w:proofErr w:type="spellStart"/>
      <w:r w:rsidRPr="008540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zhang.netlify.app</w:t>
      </w:r>
      <w:proofErr w:type="spellEnd"/>
    </w:p>
    <w:p w14:paraId="35B0B6BB" w14:textId="77777777" w:rsidR="002812DA" w:rsidRPr="00F44604" w:rsidRDefault="002812DA" w:rsidP="00DF0AD8">
      <w:pPr>
        <w:spacing w:after="0"/>
        <w:jc w:val="center"/>
        <w:rPr>
          <w:rFonts w:eastAsia="Microsoft YaHei" w:cs="Times New Roman"/>
          <w:sz w:val="4"/>
          <w:szCs w:val="4"/>
          <w:shd w:val="clear" w:color="auto" w:fill="FFFFFF"/>
          <w:lang w:eastAsia="zh-CN"/>
        </w:rPr>
      </w:pPr>
    </w:p>
    <w:p w14:paraId="2468B393" w14:textId="77777777" w:rsidR="008944E8" w:rsidRPr="00F10A0D" w:rsidRDefault="008944E8" w:rsidP="008944E8">
      <w:pPr>
        <w:spacing w:after="0"/>
        <w:rPr>
          <w:rFonts w:eastAsia="Microsoft YaHei" w:cs="Times New Roman"/>
          <w:b/>
          <w:bCs/>
          <w:sz w:val="24"/>
          <w:u w:val="single"/>
          <w:shd w:val="clear" w:color="auto" w:fill="FFFFFF"/>
          <w:lang w:eastAsia="zh-CN"/>
        </w:rPr>
      </w:pPr>
      <w:r w:rsidRPr="00F10A0D">
        <w:rPr>
          <w:rFonts w:eastAsia="Microsoft YaHei" w:cs="Times New Roman"/>
          <w:b/>
          <w:bCs/>
          <w:szCs w:val="20"/>
          <w:u w:val="single"/>
          <w:shd w:val="clear" w:color="auto" w:fill="FFFFFF"/>
          <w:lang w:eastAsia="zh-CN"/>
        </w:rPr>
        <w:t>INTERNSHIP</w:t>
      </w:r>
      <w:r w:rsidRPr="00F10A0D">
        <w:rPr>
          <w:rFonts w:eastAsia="Microsoft YaHei" w:cs="Times New Roman"/>
          <w:b/>
          <w:bCs/>
          <w:sz w:val="24"/>
          <w:u w:val="single"/>
          <w:shd w:val="clear" w:color="auto" w:fill="FFFFFF"/>
          <w:lang w:eastAsia="zh-CN"/>
        </w:rPr>
        <w:t xml:space="preserve"> </w:t>
      </w:r>
      <w:r w:rsidRPr="00F10A0D">
        <w:rPr>
          <w:rFonts w:eastAsia="Microsoft YaHei" w:cs="Times New Roman"/>
          <w:b/>
          <w:bCs/>
          <w:szCs w:val="20"/>
          <w:u w:val="single"/>
          <w:shd w:val="clear" w:color="auto" w:fill="FFFFFF"/>
          <w:lang w:eastAsia="zh-CN"/>
        </w:rPr>
        <w:t>EXPERIENCE</w:t>
      </w:r>
    </w:p>
    <w:p w14:paraId="49C3C287" w14:textId="77777777" w:rsidR="00F44604" w:rsidRPr="00FF2E59" w:rsidRDefault="00F44604" w:rsidP="00F44604">
      <w:pPr>
        <w:tabs>
          <w:tab w:val="right" w:pos="11340"/>
        </w:tabs>
        <w:spacing w:after="0" w:line="240" w:lineRule="auto"/>
        <w:rPr>
          <w:b/>
          <w:sz w:val="20"/>
          <w:shd w:val="clear" w:color="auto" w:fill="FFFFFF"/>
        </w:rPr>
      </w:pPr>
      <w:proofErr w:type="spellStart"/>
      <w:r>
        <w:rPr>
          <w:b/>
          <w:sz w:val="20"/>
          <w:shd w:val="clear" w:color="auto" w:fill="FFFFFF"/>
        </w:rPr>
        <w:t>Kuaishou</w:t>
      </w:r>
      <w:proofErr w:type="spellEnd"/>
      <w:r w:rsidRPr="00677AC8">
        <w:rPr>
          <w:b/>
          <w:sz w:val="20"/>
          <w:shd w:val="clear" w:color="auto" w:fill="FFFFFF"/>
        </w:rPr>
        <w:tab/>
      </w:r>
      <w:r w:rsidRPr="00184B2B">
        <w:rPr>
          <w:bCs/>
          <w:sz w:val="20"/>
          <w:shd w:val="clear" w:color="auto" w:fill="FFFFFF"/>
        </w:rPr>
        <w:t>May 202</w:t>
      </w:r>
      <w:r>
        <w:rPr>
          <w:bCs/>
          <w:sz w:val="20"/>
          <w:shd w:val="clear" w:color="auto" w:fill="FFFFFF"/>
        </w:rPr>
        <w:t>3</w:t>
      </w:r>
      <w:r w:rsidRPr="00184B2B">
        <w:rPr>
          <w:bCs/>
          <w:sz w:val="20"/>
          <w:shd w:val="clear" w:color="auto" w:fill="FFFFFF"/>
        </w:rPr>
        <w:t>–</w:t>
      </w:r>
    </w:p>
    <w:p w14:paraId="36BE9E18" w14:textId="7EB99CEC" w:rsidR="00F44604" w:rsidRPr="00F44604" w:rsidRDefault="00F44604" w:rsidP="00F44604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466"/>
        </w:tabs>
        <w:spacing w:after="0"/>
        <w:rPr>
          <w:sz w:val="20"/>
          <w:shd w:val="clear" w:color="auto" w:fill="FFFFFF"/>
        </w:rPr>
      </w:pPr>
      <w:r>
        <w:rPr>
          <w:i/>
          <w:iCs/>
          <w:sz w:val="20"/>
          <w:shd w:val="clear" w:color="auto" w:fill="FFFFFF"/>
        </w:rPr>
        <w:t>Database</w:t>
      </w:r>
      <w:r w:rsidRPr="004A33C8">
        <w:rPr>
          <w:i/>
          <w:iCs/>
          <w:sz w:val="20"/>
          <w:shd w:val="clear" w:color="auto" w:fill="FFFFFF"/>
        </w:rPr>
        <w:t xml:space="preserve"> Developer Intern | </w:t>
      </w:r>
      <w:r>
        <w:rPr>
          <w:i/>
          <w:iCs/>
          <w:sz w:val="20"/>
          <w:shd w:val="clear" w:color="auto" w:fill="FFFFFF"/>
        </w:rPr>
        <w:t>Department of fundamental technologies</w:t>
      </w:r>
      <w:r w:rsidRPr="00EF1584">
        <w:rPr>
          <w:sz w:val="20"/>
          <w:shd w:val="clear" w:color="auto" w:fill="FFFFFF"/>
        </w:rPr>
        <w:tab/>
      </w:r>
      <w:r>
        <w:rPr>
          <w:b/>
          <w:bCs/>
          <w:sz w:val="20"/>
          <w:shd w:val="clear" w:color="auto" w:fill="FFFFFF"/>
        </w:rPr>
        <w:tab/>
      </w:r>
      <w:r>
        <w:rPr>
          <w:b/>
          <w:bCs/>
          <w:sz w:val="20"/>
          <w:shd w:val="clear" w:color="auto" w:fill="FFFFFF"/>
        </w:rPr>
        <w:tab/>
      </w:r>
      <w:r>
        <w:rPr>
          <w:b/>
          <w:bCs/>
          <w:sz w:val="20"/>
          <w:shd w:val="clear" w:color="auto" w:fill="FFFFFF"/>
        </w:rPr>
        <w:tab/>
      </w:r>
      <w:r>
        <w:rPr>
          <w:b/>
          <w:bCs/>
          <w:sz w:val="20"/>
          <w:shd w:val="clear" w:color="auto" w:fill="FFFFFF"/>
        </w:rPr>
        <w:tab/>
      </w:r>
      <w:r>
        <w:rPr>
          <w:sz w:val="20"/>
          <w:shd w:val="clear" w:color="auto" w:fill="FFFFFF"/>
        </w:rPr>
        <w:t>Beijing, China</w:t>
      </w:r>
    </w:p>
    <w:p w14:paraId="5FBDE6E4" w14:textId="1E5ED283" w:rsidR="008944E8" w:rsidRPr="00FF2E59" w:rsidRDefault="008944E8" w:rsidP="008944E8">
      <w:pPr>
        <w:tabs>
          <w:tab w:val="right" w:pos="11340"/>
        </w:tabs>
        <w:spacing w:after="0" w:line="240" w:lineRule="auto"/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</w:pPr>
      <w:r w:rsidRPr="004D2BC7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>Schlumberger</w:t>
      </w: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ab/>
      </w:r>
      <w:r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May 202</w:t>
      </w:r>
      <w:r w:rsidRPr="00184B2B">
        <w:rPr>
          <w:rFonts w:eastAsia="Microsoft YaHei" w:cs="Times New Roman" w:hint="eastAsia"/>
          <w:bCs/>
          <w:sz w:val="20"/>
          <w:szCs w:val="20"/>
          <w:shd w:val="clear" w:color="auto" w:fill="FFFFFF"/>
          <w:lang w:eastAsia="zh-CN"/>
        </w:rPr>
        <w:t>2</w:t>
      </w:r>
      <w:r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–</w:t>
      </w:r>
      <w:r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August 2022</w:t>
      </w:r>
    </w:p>
    <w:p w14:paraId="134FA687" w14:textId="77777777" w:rsidR="008944E8" w:rsidRPr="00677AC8" w:rsidRDefault="008944E8" w:rsidP="008944E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466"/>
        </w:tabs>
        <w:spacing w:after="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4A33C8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>Software Developer Intern | Schlumberger-Doll Research</w:t>
      </w:r>
      <w:r w:rsidRPr="00EF1584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Cambridge, MA</w:t>
      </w:r>
    </w:p>
    <w:p w14:paraId="71B43985" w14:textId="1341C77D" w:rsidR="008944E8" w:rsidRDefault="008944E8" w:rsidP="008944E8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Created</w:t>
      </w:r>
      <w:r w:rsidRPr="00AE0C47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 backend management module with </w:t>
      </w:r>
      <w:r w:rsidRPr="00AE0C47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act</w:t>
      </w:r>
      <w:r w:rsidRPr="00AE0C47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o monitor </w:t>
      </w:r>
      <w:r w:rsidR="00F44604" w:rsidRPr="00AE0C47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status</w:t>
      </w:r>
      <w:r w:rsidRPr="00AE0C47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of company’s visualization platform.</w:t>
      </w:r>
    </w:p>
    <w:p w14:paraId="2A0F912A" w14:textId="77777777" w:rsidR="008944E8" w:rsidRDefault="008944E8" w:rsidP="008944E8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Refactored platform’s </w:t>
      </w:r>
      <w:proofErr w:type="spellStart"/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Logplot</w:t>
      </w:r>
      <w:proofErr w:type="spellEnd"/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with </w:t>
      </w:r>
      <w:r w:rsidRPr="00EB19C6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INT </w:t>
      </w:r>
      <w:proofErr w:type="spellStart"/>
      <w:r w:rsidRPr="00EB19C6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GeoToolkit</w:t>
      </w:r>
      <w:proofErr w:type="spellEnd"/>
      <w:r w:rsidRPr="00EB19C6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APIs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 allowing scientists to visualize data in multiple dimensions and empowering them to observe two times more patterns and as many correlations as before.</w:t>
      </w:r>
    </w:p>
    <w:p w14:paraId="3240B6D3" w14:textId="77777777" w:rsidR="008944E8" w:rsidRDefault="008944E8" w:rsidP="008944E8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Redesigned controller mechanism</w:t>
      </w:r>
      <w:r w:rsidRPr="00147963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for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3D renderer written in </w:t>
      </w:r>
      <w:r w:rsidRPr="007F1913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Three.js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o provide 3D visualization of geological data, such as electroconductivity, water content, etc. at specific depths, used by Chevron, ExxonMobil, Royal Dutch Shell, and more. </w:t>
      </w:r>
    </w:p>
    <w:p w14:paraId="77B289D3" w14:textId="77777777" w:rsidR="008944E8" w:rsidRPr="00677AC8" w:rsidRDefault="008944E8" w:rsidP="008944E8">
      <w:pPr>
        <w:tabs>
          <w:tab w:val="left" w:pos="720"/>
          <w:tab w:val="left" w:pos="1440"/>
          <w:tab w:val="left" w:pos="2160"/>
          <w:tab w:val="right" w:pos="10466"/>
        </w:tabs>
        <w:spacing w:after="0" w:line="240" w:lineRule="auto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4D2BC7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>Meta Force, LLC.</w:t>
      </w: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 xml:space="preserve">        </w:t>
      </w:r>
      <w:r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ab/>
      </w:r>
      <w:r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March 202</w:t>
      </w:r>
      <w:r w:rsidRPr="00184B2B">
        <w:rPr>
          <w:rFonts w:eastAsia="Microsoft YaHei" w:cs="Times New Roman" w:hint="eastAsia"/>
          <w:bCs/>
          <w:sz w:val="20"/>
          <w:szCs w:val="20"/>
          <w:shd w:val="clear" w:color="auto" w:fill="FFFFFF"/>
          <w:lang w:eastAsia="zh-CN"/>
        </w:rPr>
        <w:t>2</w:t>
      </w:r>
      <w:r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–May 2022</w:t>
      </w:r>
    </w:p>
    <w:p w14:paraId="175E674E" w14:textId="77777777" w:rsidR="008944E8" w:rsidRPr="00677AC8" w:rsidRDefault="008944E8" w:rsidP="008944E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466"/>
        </w:tabs>
        <w:spacing w:after="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4A33C8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>Software Developer Intern</w:t>
      </w:r>
      <w:r w:rsidRPr="00350D92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Beverly Hills</w:t>
      </w:r>
      <w:r w:rsidRPr="003A6595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 CA</w:t>
      </w:r>
    </w:p>
    <w:p w14:paraId="1BADD45C" w14:textId="77777777" w:rsidR="008944E8" w:rsidRDefault="008944E8" w:rsidP="008944E8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Developed company’s official website with animations and responsive design with </w:t>
      </w:r>
      <w:r w:rsidRPr="0063791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act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63791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dux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63791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Tailwind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and </w:t>
      </w:r>
      <w:proofErr w:type="spellStart"/>
      <w:r w:rsidRPr="0063791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Vite</w:t>
      </w:r>
      <w:proofErr w:type="spellEnd"/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 increasing website visiting duration by ten times.</w:t>
      </w:r>
    </w:p>
    <w:p w14:paraId="76B889A9" w14:textId="77777777" w:rsidR="008944E8" w:rsidRPr="00A96CD6" w:rsidRDefault="008944E8" w:rsidP="008944E8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Built and hosted multiple official websites of company’s NFT products on Heroku, leading to a profit of </w:t>
      </w:r>
      <w:r w:rsidRPr="00B36905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$10 thousand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20861A19" w14:textId="77777777" w:rsidR="008944E8" w:rsidRPr="00677AC8" w:rsidRDefault="008944E8" w:rsidP="008944E8">
      <w:pPr>
        <w:spacing w:after="0" w:line="240" w:lineRule="auto"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BF1E7F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Xiaomi</w:t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          </w:t>
      </w:r>
      <w:r w:rsidRPr="00184B2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September 2021–December 2021</w:t>
      </w:r>
    </w:p>
    <w:p w14:paraId="53A3F4BE" w14:textId="77777777" w:rsidR="008944E8" w:rsidRPr="00677AC8" w:rsidRDefault="008944E8" w:rsidP="008944E8">
      <w:pPr>
        <w:tabs>
          <w:tab w:val="right" w:pos="10466"/>
        </w:tabs>
        <w:spacing w:after="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2B553A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>Software Developer Intern &amp; Intern Interviewer | Department of MIUI Experience</w:t>
      </w:r>
      <w:r w:rsidRPr="00677AC8">
        <w:rPr>
          <w:rFonts w:eastAsia="Microsoft YaHei" w:cs="Times New Roman" w:hint="eastAsia"/>
          <w:b/>
          <w:bCs/>
          <w:sz w:val="20"/>
          <w:szCs w:val="20"/>
          <w:shd w:val="clear" w:color="auto" w:fill="FFFFFF"/>
          <w:lang w:eastAsia="zh-CN"/>
        </w:rPr>
        <w:t xml:space="preserve">                                            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Beijing, China</w:t>
      </w:r>
    </w:p>
    <w:p w14:paraId="53F0F7B0" w14:textId="77777777" w:rsidR="008944E8" w:rsidRDefault="008944E8" w:rsidP="008944E8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Developed multiple sections for MIUI 13’s official website (archived at miui13.home.miui.com/tv) with </w:t>
      </w:r>
      <w:r w:rsidRPr="00184B2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Next.js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Pr="005253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nd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Tailwind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 adjusted visual effects to match department’s changing expectations and achieved 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3</w:t>
      </w:r>
      <w:r w:rsidRPr="00E03FE7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million DAU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5E5AEC88" w14:textId="77777777" w:rsidR="008944E8" w:rsidRDefault="008944E8" w:rsidP="008944E8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Boosted operations team’s work efficiency by 30% via developing splash screen and product library management modules for Xiaomi Community’s backend with </w:t>
      </w:r>
      <w:r w:rsidRPr="0095077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act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95077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Umi.js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o enable automated splash screen and product management displayed to all </w:t>
      </w:r>
      <w:r w:rsidRPr="006F18D2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5 hundred million Xiaomi users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during Double-Eleven Shopping Festival. </w:t>
      </w:r>
    </w:p>
    <w:p w14:paraId="61311630" w14:textId="77777777" w:rsidR="008944E8" w:rsidRDefault="008944E8" w:rsidP="008944E8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 w:hint="eastAsia"/>
          <w:sz w:val="20"/>
          <w:szCs w:val="20"/>
          <w:shd w:val="clear" w:color="auto" w:fill="FFFFFF"/>
          <w:lang w:eastAsia="zh-CN"/>
        </w:rPr>
        <w:t>C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arried out APIs for Xiaomi Group’s privacy policy management platform with </w:t>
      </w:r>
      <w:r w:rsidRPr="00184B2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Egg.js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184B2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MySQL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 enabling administrators to access published privacy policies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publish new policies 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to </w:t>
      </w:r>
      <w:r w:rsidRPr="006F18D2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8.6 hundred million Xiaomi smartphones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332D2826" w14:textId="77777777" w:rsidR="008944E8" w:rsidRPr="0052534B" w:rsidRDefault="008944E8" w:rsidP="008944E8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Enriched animation solution pool by analyzing and reproducing animations on Apple MacBook Pro's official website.</w:t>
      </w:r>
    </w:p>
    <w:p w14:paraId="666A052E" w14:textId="77777777" w:rsidR="008944E8" w:rsidRPr="00677AC8" w:rsidRDefault="008944E8" w:rsidP="008944E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right" w:pos="10466"/>
        </w:tabs>
        <w:spacing w:after="0" w:line="240" w:lineRule="auto"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4D2BC7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Alibaba </w:t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2A194B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May 2021–August 2021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</w:p>
    <w:p w14:paraId="0C55AB94" w14:textId="77777777" w:rsidR="008944E8" w:rsidRPr="00677AC8" w:rsidRDefault="008944E8" w:rsidP="008944E8">
      <w:pPr>
        <w:tabs>
          <w:tab w:val="right" w:pos="10440"/>
        </w:tabs>
        <w:spacing w:after="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4A33C8">
        <w:rPr>
          <w:rFonts w:eastAsia="Microsoft YaHei" w:cs="Times New Roman"/>
          <w:i/>
          <w:iCs/>
          <w:sz w:val="20"/>
          <w:szCs w:val="20"/>
          <w:shd w:val="clear" w:color="auto" w:fill="FFFFFF"/>
          <w:lang w:eastAsia="zh-CN"/>
        </w:rPr>
        <w:t>Software Developer Intern | Alibaba Cloud Utility Products Business Unit</w:t>
      </w:r>
      <w:r w:rsidRPr="00F10A0D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Pr="00F10A0D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Hangzhou, Zhejiang, China</w:t>
      </w:r>
    </w:p>
    <w:p w14:paraId="4DA3F587" w14:textId="77777777" w:rsidR="008944E8" w:rsidRPr="00677AC8" w:rsidRDefault="008944E8" w:rsidP="008944E8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Expanded functionality and improved usability of Alibaba Cloud by implementing new features, varying from constructing the Advanced Features of VPC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console 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to carrying out </w:t>
      </w:r>
      <w:proofErr w:type="spellStart"/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VSwitch</w:t>
      </w:r>
      <w:proofErr w:type="spellEnd"/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change-of-binding module of </w:t>
      </w:r>
      <w:proofErr w:type="spellStart"/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VRouter</w:t>
      </w:r>
      <w:proofErr w:type="spellEnd"/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-Table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resulting in an indirect increase in revenue of </w:t>
      </w:r>
      <w:r w:rsidRPr="006F18D2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$2~5 million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16D7B774" w14:textId="57496981" w:rsidR="008944E8" w:rsidRDefault="008944E8" w:rsidP="008944E8">
      <w:pPr>
        <w:numPr>
          <w:ilvl w:val="0"/>
          <w:numId w:val="13"/>
        </w:numPr>
        <w:spacing w:after="0" w:line="240" w:lineRule="auto"/>
        <w:ind w:left="270" w:hanging="270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Devised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 code generation solution with </w:t>
      </w:r>
      <w:r w:rsidRPr="0071454D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act.js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71454D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Handlebars.js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proofErr w:type="gramStart"/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in order to</w:t>
      </w:r>
      <w:proofErr w:type="gramEnd"/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enhance efficiency and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ensure efficient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hroughput of large frontend development teams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with over 5k downloads and increased development efficiency by 20%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36616456" w14:textId="77777777" w:rsidR="008944E8" w:rsidRPr="00F44604" w:rsidRDefault="008944E8" w:rsidP="008944E8">
      <w:pPr>
        <w:spacing w:after="0" w:line="240" w:lineRule="auto"/>
        <w:rPr>
          <w:rFonts w:eastAsia="Microsoft YaHei" w:cs="Times New Roman"/>
          <w:sz w:val="4"/>
          <w:szCs w:val="4"/>
          <w:shd w:val="clear" w:color="auto" w:fill="FFFFFF"/>
          <w:lang w:eastAsia="zh-CN"/>
        </w:rPr>
      </w:pPr>
    </w:p>
    <w:p w14:paraId="65E06D56" w14:textId="77777777" w:rsidR="00DF0AD8" w:rsidRPr="00F10A0D" w:rsidRDefault="00DF0AD8" w:rsidP="00DF0AD8">
      <w:pPr>
        <w:spacing w:after="0" w:line="240" w:lineRule="auto"/>
        <w:rPr>
          <w:rFonts w:eastAsia="Microsoft YaHei" w:cs="Times New Roman"/>
          <w:b/>
          <w:bCs/>
          <w:u w:val="single"/>
          <w:shd w:val="clear" w:color="auto" w:fill="FFFFFF"/>
          <w:lang w:eastAsia="zh-CN"/>
        </w:rPr>
      </w:pPr>
      <w:r w:rsidRPr="00F10A0D">
        <w:rPr>
          <w:rFonts w:eastAsia="Microsoft YaHei" w:cs="Times New Roman"/>
          <w:b/>
          <w:bCs/>
          <w:szCs w:val="20"/>
          <w:u w:val="single"/>
          <w:shd w:val="clear" w:color="auto" w:fill="FFFFFF"/>
          <w:lang w:eastAsia="zh-CN"/>
        </w:rPr>
        <w:t>EDUCATION</w:t>
      </w:r>
    </w:p>
    <w:p w14:paraId="473FF417" w14:textId="375ADFD6" w:rsidR="00DF0AD8" w:rsidRPr="002812DA" w:rsidRDefault="00DF0AD8" w:rsidP="00DF0AD8">
      <w:pPr>
        <w:tabs>
          <w:tab w:val="right" w:pos="11340"/>
        </w:tabs>
        <w:spacing w:after="0" w:line="240" w:lineRule="auto"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>University</w:t>
      </w:r>
      <w:r w:rsidRPr="00677AC8">
        <w:rPr>
          <w:rFonts w:eastAsia="Microsoft YaHei" w:cs="Times New Roman" w:hint="eastAsia"/>
          <w:b/>
          <w:sz w:val="20"/>
          <w:szCs w:val="20"/>
          <w:shd w:val="clear" w:color="auto" w:fill="FFFFFF"/>
          <w:lang w:eastAsia="zh-CN"/>
        </w:rPr>
        <w:t xml:space="preserve"> of Southern California</w:t>
      </w:r>
      <w:r w:rsidR="002812DA" w:rsidRPr="002812DA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,</w:t>
      </w:r>
      <w:r w:rsidR="002812DA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 xml:space="preserve"> Master of Science in Computer Science </w:t>
      </w:r>
      <w:r w:rsidR="002812DA" w:rsidRPr="002812DA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(GPA 3.8/4.0)</w:t>
      </w:r>
      <w:r w:rsidRPr="00677AC8">
        <w:rPr>
          <w:rFonts w:eastAsia="Microsoft YaHei" w:cs="Times New Roman"/>
          <w:i/>
          <w:sz w:val="20"/>
          <w:szCs w:val="20"/>
          <w:shd w:val="clear" w:color="auto" w:fill="FFFFFF"/>
          <w:lang w:eastAsia="zh-CN"/>
        </w:rPr>
        <w:tab/>
        <w:t xml:space="preserve"> </w:t>
      </w:r>
      <w:r w:rsidR="002812DA" w:rsidRPr="00184B2B">
        <w:rPr>
          <w:rFonts w:eastAsia="Microsoft YaHei" w:cs="Times New Roman" w:hint="eastAsia"/>
          <w:bCs/>
          <w:sz w:val="20"/>
          <w:szCs w:val="20"/>
          <w:shd w:val="clear" w:color="auto" w:fill="FFFFFF"/>
          <w:lang w:eastAsia="zh-CN"/>
        </w:rPr>
        <w:t>January</w:t>
      </w:r>
      <w:r w:rsidR="002812DA"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 xml:space="preserve"> 202</w:t>
      </w:r>
      <w:r w:rsidR="002812DA" w:rsidRPr="00184B2B">
        <w:rPr>
          <w:rFonts w:eastAsia="Microsoft YaHei" w:cs="Times New Roman" w:hint="eastAsia"/>
          <w:bCs/>
          <w:sz w:val="20"/>
          <w:szCs w:val="20"/>
          <w:shd w:val="clear" w:color="auto" w:fill="FFFFFF"/>
          <w:lang w:eastAsia="zh-CN"/>
        </w:rPr>
        <w:t>2</w:t>
      </w:r>
      <w:r w:rsidR="002812DA"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–</w:t>
      </w:r>
      <w:r w:rsidR="002812DA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December</w:t>
      </w:r>
      <w:r w:rsidR="002812DA"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 xml:space="preserve"> 2023</w:t>
      </w:r>
    </w:p>
    <w:p w14:paraId="11182F07" w14:textId="184E496B" w:rsidR="00DF0AD8" w:rsidRPr="002812DA" w:rsidRDefault="00DF0AD8" w:rsidP="002812DA">
      <w:pPr>
        <w:tabs>
          <w:tab w:val="right" w:pos="11340"/>
        </w:tabs>
        <w:spacing w:after="0" w:line="240" w:lineRule="auto"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>University of Florida</w:t>
      </w:r>
      <w:r w:rsidR="002812DA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="002812DA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>Master of Science in</w:t>
      </w:r>
      <w:r w:rsidR="002812DA" w:rsidRPr="002812DA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Management</w:t>
      </w:r>
      <w:r w:rsidR="002812DA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(GPA 3.6/4.0)</w:t>
      </w:r>
      <w:r w:rsidR="002812DA">
        <w:rPr>
          <w:rFonts w:eastAsia="Microsoft YaHei" w:cs="Times New Roman"/>
          <w:i/>
          <w:sz w:val="20"/>
          <w:szCs w:val="20"/>
          <w:shd w:val="clear" w:color="auto" w:fill="FFFFFF"/>
          <w:lang w:eastAsia="zh-CN"/>
        </w:rPr>
        <w:tab/>
      </w:r>
      <w:r w:rsidR="002812DA"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January 2020–August 2021</w:t>
      </w:r>
    </w:p>
    <w:p w14:paraId="7CB30767" w14:textId="575F06FD" w:rsidR="007776F7" w:rsidRDefault="00DF0AD8" w:rsidP="002812DA">
      <w:pPr>
        <w:tabs>
          <w:tab w:val="right" w:pos="10466"/>
        </w:tabs>
        <w:spacing w:after="0" w:line="240" w:lineRule="auto"/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>University of Florida</w:t>
      </w:r>
      <w:r w:rsidR="002812DA" w:rsidRPr="002812DA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,</w:t>
      </w:r>
      <w:r w:rsidR="002812DA">
        <w:rPr>
          <w:rFonts w:eastAsia="Microsoft YaHei" w:cs="Times New Roman"/>
          <w:b/>
          <w:sz w:val="20"/>
          <w:szCs w:val="20"/>
          <w:shd w:val="clear" w:color="auto" w:fill="FFFFFF"/>
          <w:lang w:eastAsia="zh-CN"/>
        </w:rPr>
        <w:t xml:space="preserve"> </w:t>
      </w:r>
      <w:r w:rsidR="002812DA" w:rsidRPr="00677AC8">
        <w:rPr>
          <w:rFonts w:eastAsia="Microsoft YaHei" w:cs="Times New Roman"/>
          <w:b/>
          <w:iCs/>
          <w:sz w:val="20"/>
          <w:szCs w:val="20"/>
          <w:shd w:val="clear" w:color="auto" w:fill="FFFFFF"/>
          <w:lang w:eastAsia="zh-CN"/>
        </w:rPr>
        <w:t>Bachelor of Science in Computer Science</w:t>
      </w:r>
      <w:r w:rsidR="002812DA">
        <w:rPr>
          <w:rFonts w:eastAsia="Microsoft YaHei" w:cs="Times New Roman"/>
          <w:bCs/>
          <w:iCs/>
          <w:sz w:val="20"/>
          <w:szCs w:val="20"/>
          <w:shd w:val="clear" w:color="auto" w:fill="FFFFFF"/>
          <w:lang w:eastAsia="zh-CN"/>
        </w:rPr>
        <w:t xml:space="preserve"> (</w:t>
      </w:r>
      <w:r w:rsidR="002812DA" w:rsidRPr="00677AC8">
        <w:rPr>
          <w:rFonts w:eastAsia="Microsoft YaHei" w:cs="Times New Roman"/>
          <w:bCs/>
          <w:iCs/>
          <w:sz w:val="20"/>
          <w:szCs w:val="20"/>
          <w:shd w:val="clear" w:color="auto" w:fill="FFFFFF"/>
          <w:lang w:eastAsia="zh-CN"/>
        </w:rPr>
        <w:t>GPA</w:t>
      </w:r>
      <w:r w:rsidR="002812DA" w:rsidRPr="00677AC8">
        <w:rPr>
          <w:rFonts w:eastAsia="Microsoft YaHei" w:cs="Times New Roman"/>
          <w:b/>
          <w:iCs/>
          <w:sz w:val="20"/>
          <w:szCs w:val="20"/>
          <w:shd w:val="clear" w:color="auto" w:fill="FFFFFF"/>
          <w:lang w:eastAsia="zh-CN"/>
        </w:rPr>
        <w:t xml:space="preserve"> </w:t>
      </w:r>
      <w:r w:rsidR="002812DA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3.</w:t>
      </w:r>
      <w:r w:rsidR="002812DA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7</w:t>
      </w:r>
      <w:r w:rsidR="002812DA"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/4.0</w:t>
      </w:r>
      <w:r w:rsidR="002812DA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 Cum Laude)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ab/>
      </w:r>
      <w:r w:rsidR="002812DA" w:rsidRPr="00184B2B">
        <w:rPr>
          <w:rFonts w:eastAsia="Microsoft YaHei" w:cs="Times New Roman"/>
          <w:bCs/>
          <w:sz w:val="20"/>
          <w:szCs w:val="20"/>
          <w:shd w:val="clear" w:color="auto" w:fill="FFFFFF"/>
          <w:lang w:eastAsia="zh-CN"/>
        </w:rPr>
        <w:t>August 2016–December 2020</w:t>
      </w:r>
    </w:p>
    <w:p w14:paraId="739BF6B1" w14:textId="77777777" w:rsidR="002812DA" w:rsidRPr="00F44604" w:rsidRDefault="002812DA" w:rsidP="002812DA">
      <w:pPr>
        <w:tabs>
          <w:tab w:val="right" w:pos="10466"/>
        </w:tabs>
        <w:spacing w:after="0" w:line="240" w:lineRule="auto"/>
        <w:rPr>
          <w:rFonts w:eastAsia="Microsoft YaHei" w:cs="Times New Roman"/>
          <w:bCs/>
          <w:sz w:val="4"/>
          <w:szCs w:val="4"/>
          <w:shd w:val="clear" w:color="auto" w:fill="FFFFFF"/>
          <w:lang w:eastAsia="zh-CN"/>
        </w:rPr>
      </w:pPr>
    </w:p>
    <w:p w14:paraId="399CE37D" w14:textId="77777777" w:rsidR="00DF0AD8" w:rsidRPr="00F10A0D" w:rsidRDefault="00DF0AD8" w:rsidP="00DF0AD8">
      <w:pPr>
        <w:spacing w:after="0" w:line="240" w:lineRule="auto"/>
        <w:rPr>
          <w:rFonts w:eastAsia="Microsoft YaHei" w:cs="Times New Roman"/>
          <w:b/>
          <w:bCs/>
          <w:shd w:val="clear" w:color="auto" w:fill="FFFFFF"/>
          <w:lang w:eastAsia="zh-CN"/>
        </w:rPr>
      </w:pPr>
      <w:r w:rsidRPr="00F10A0D">
        <w:rPr>
          <w:rFonts w:eastAsia="Microsoft YaHei" w:cs="Times New Roman"/>
          <w:b/>
          <w:bCs/>
          <w:u w:val="single"/>
          <w:shd w:val="clear" w:color="auto" w:fill="FFFFFF"/>
          <w:lang w:eastAsia="zh-CN"/>
        </w:rPr>
        <w:t>TECHNICAL SKILLS</w:t>
      </w:r>
    </w:p>
    <w:p w14:paraId="1161B136" w14:textId="68591AD8" w:rsidR="00DF0AD8" w:rsidRDefault="00DF0AD8" w:rsidP="00DF0AD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right" w:pos="10466"/>
        </w:tabs>
        <w:spacing w:after="0" w:line="240" w:lineRule="auto"/>
        <w:rPr>
          <w:rFonts w:eastAsia="Microsoft YaHei" w:cs="Times New Roman"/>
          <w:sz w:val="20"/>
          <w:szCs w:val="20"/>
          <w:lang w:eastAsia="zh-CN"/>
        </w:rPr>
      </w:pPr>
      <w:r w:rsidRPr="00FB31B0">
        <w:rPr>
          <w:rFonts w:eastAsia="Microsoft YaHei" w:cs="Times New Roman"/>
          <w:b/>
          <w:bCs/>
          <w:sz w:val="20"/>
          <w:szCs w:val="20"/>
          <w:lang w:eastAsia="zh-CN"/>
        </w:rPr>
        <w:t>Backend</w:t>
      </w:r>
      <w:r>
        <w:rPr>
          <w:rFonts w:eastAsia="Microsoft YaHei" w:cs="Times New Roman"/>
          <w:sz w:val="20"/>
          <w:szCs w:val="20"/>
          <w:lang w:eastAsia="zh-CN"/>
        </w:rPr>
        <w:t xml:space="preserve">: </w:t>
      </w:r>
      <w:r w:rsidRPr="00677AC8">
        <w:rPr>
          <w:rFonts w:eastAsia="Microsoft YaHei" w:cs="Times New Roman"/>
          <w:sz w:val="20"/>
          <w:szCs w:val="20"/>
          <w:lang w:eastAsia="zh-CN"/>
        </w:rPr>
        <w:t>J</w:t>
      </w:r>
      <w:r>
        <w:rPr>
          <w:rFonts w:eastAsia="Microsoft YaHei" w:cs="Times New Roman"/>
          <w:sz w:val="20"/>
          <w:szCs w:val="20"/>
          <w:lang w:eastAsia="zh-CN"/>
        </w:rPr>
        <w:t>ava</w:t>
      </w:r>
      <w:r w:rsidRPr="00677AC8">
        <w:rPr>
          <w:rFonts w:eastAsia="Microsoft YaHei" w:cs="Times New Roman"/>
          <w:sz w:val="20"/>
          <w:szCs w:val="20"/>
          <w:lang w:eastAsia="zh-CN"/>
        </w:rPr>
        <w:t xml:space="preserve">, </w:t>
      </w:r>
      <w:r>
        <w:rPr>
          <w:rFonts w:eastAsia="Microsoft YaHei" w:cs="Times New Roman"/>
          <w:sz w:val="20"/>
          <w:szCs w:val="20"/>
          <w:lang w:eastAsia="zh-CN"/>
        </w:rPr>
        <w:t xml:space="preserve">Spring Boot, Spring Security, </w:t>
      </w:r>
      <w:r w:rsidR="00C106A7">
        <w:rPr>
          <w:rFonts w:eastAsia="Microsoft YaHei" w:cs="Times New Roman"/>
          <w:sz w:val="20"/>
          <w:szCs w:val="20"/>
          <w:lang w:eastAsia="zh-CN"/>
        </w:rPr>
        <w:t xml:space="preserve">Nginx, </w:t>
      </w:r>
      <w:r w:rsidR="007F10AB">
        <w:rPr>
          <w:rFonts w:eastAsia="Microsoft YaHei" w:cs="Times New Roman"/>
          <w:sz w:val="20"/>
          <w:szCs w:val="20"/>
          <w:lang w:eastAsia="zh-CN"/>
        </w:rPr>
        <w:t xml:space="preserve">Tomcat, </w:t>
      </w:r>
      <w:r>
        <w:rPr>
          <w:rFonts w:eastAsia="Microsoft YaHei" w:cs="Times New Roman"/>
          <w:sz w:val="20"/>
          <w:szCs w:val="20"/>
          <w:lang w:eastAsia="zh-CN"/>
        </w:rPr>
        <w:t xml:space="preserve">Kafka, </w:t>
      </w:r>
      <w:r>
        <w:rPr>
          <w:rFonts w:eastAsia="Microsoft YaHei" w:cs="Times New Roman" w:hint="eastAsia"/>
          <w:sz w:val="20"/>
          <w:szCs w:val="20"/>
          <w:lang w:eastAsia="zh-CN"/>
        </w:rPr>
        <w:t>Go</w:t>
      </w:r>
      <w:r w:rsidR="00EE531F">
        <w:rPr>
          <w:rFonts w:eastAsia="Microsoft YaHei" w:cs="Times New Roman"/>
          <w:sz w:val="20"/>
          <w:szCs w:val="20"/>
          <w:lang w:eastAsia="zh-CN"/>
        </w:rPr>
        <w:t>lang</w:t>
      </w:r>
      <w:r>
        <w:rPr>
          <w:rFonts w:eastAsia="Microsoft YaHei" w:cs="Times New Roman"/>
          <w:sz w:val="20"/>
          <w:szCs w:val="20"/>
          <w:lang w:eastAsia="zh-CN"/>
        </w:rPr>
        <w:t xml:space="preserve">, </w:t>
      </w:r>
      <w:r w:rsidR="00917132">
        <w:rPr>
          <w:rFonts w:eastAsia="Microsoft YaHei" w:cs="Times New Roman"/>
          <w:sz w:val="20"/>
          <w:szCs w:val="20"/>
          <w:lang w:eastAsia="zh-CN"/>
        </w:rPr>
        <w:t xml:space="preserve">Hertz, </w:t>
      </w:r>
      <w:r>
        <w:rPr>
          <w:rFonts w:eastAsia="Microsoft YaHei" w:cs="Times New Roman" w:hint="eastAsia"/>
          <w:sz w:val="20"/>
          <w:szCs w:val="20"/>
          <w:lang w:eastAsia="zh-CN"/>
        </w:rPr>
        <w:t>Node</w:t>
      </w:r>
      <w:r w:rsidR="0018363E">
        <w:rPr>
          <w:rFonts w:eastAsia="Microsoft YaHei" w:cs="Times New Roman"/>
          <w:sz w:val="20"/>
          <w:szCs w:val="20"/>
          <w:lang w:eastAsia="zh-CN"/>
        </w:rPr>
        <w:t xml:space="preserve">, </w:t>
      </w:r>
      <w:proofErr w:type="spellStart"/>
      <w:r>
        <w:rPr>
          <w:rFonts w:eastAsia="Microsoft YaHei" w:cs="Times New Roman"/>
          <w:sz w:val="20"/>
          <w:szCs w:val="20"/>
          <w:lang w:eastAsia="zh-CN"/>
        </w:rPr>
        <w:t>NestJs</w:t>
      </w:r>
      <w:proofErr w:type="spellEnd"/>
      <w:r w:rsidR="0018363E">
        <w:rPr>
          <w:rFonts w:eastAsia="Microsoft YaHei" w:cs="Times New Roman"/>
          <w:sz w:val="20"/>
          <w:szCs w:val="20"/>
          <w:lang w:eastAsia="zh-CN"/>
        </w:rPr>
        <w:t xml:space="preserve">, </w:t>
      </w:r>
      <w:r>
        <w:rPr>
          <w:rFonts w:eastAsia="Microsoft YaHei" w:cs="Times New Roman"/>
          <w:sz w:val="20"/>
          <w:szCs w:val="20"/>
          <w:lang w:eastAsia="zh-CN"/>
        </w:rPr>
        <w:t>Egg.js</w:t>
      </w:r>
      <w:r w:rsidRPr="00677AC8">
        <w:rPr>
          <w:rFonts w:eastAsia="Microsoft YaHei" w:cs="Times New Roman"/>
          <w:sz w:val="20"/>
          <w:szCs w:val="20"/>
          <w:lang w:eastAsia="zh-CN"/>
        </w:rPr>
        <w:t>,</w:t>
      </w:r>
      <w:r w:rsidRPr="0007120D">
        <w:rPr>
          <w:rFonts w:eastAsia="Microsoft YaHei" w:cs="Times New Roman" w:hint="eastAsia"/>
          <w:sz w:val="20"/>
          <w:szCs w:val="20"/>
          <w:lang w:eastAsia="zh-CN"/>
        </w:rPr>
        <w:t xml:space="preserve"> </w:t>
      </w:r>
      <w:r w:rsidRPr="00677AC8">
        <w:rPr>
          <w:rFonts w:eastAsia="Microsoft YaHei" w:cs="Times New Roman"/>
          <w:sz w:val="20"/>
          <w:szCs w:val="20"/>
          <w:lang w:eastAsia="zh-CN"/>
        </w:rPr>
        <w:t>Python</w:t>
      </w:r>
      <w:r>
        <w:rPr>
          <w:rFonts w:eastAsia="Microsoft YaHei" w:cs="Times New Roman"/>
          <w:sz w:val="20"/>
          <w:szCs w:val="20"/>
          <w:lang w:eastAsia="zh-CN"/>
        </w:rPr>
        <w:t>, Flask</w:t>
      </w:r>
      <w:r>
        <w:rPr>
          <w:rFonts w:eastAsia="Microsoft YaHei" w:cs="Times New Roman"/>
          <w:sz w:val="20"/>
          <w:szCs w:val="20"/>
          <w:lang w:eastAsia="zh-CN"/>
        </w:rPr>
        <w:tab/>
      </w:r>
    </w:p>
    <w:p w14:paraId="127A9F98" w14:textId="77777777" w:rsidR="008944E8" w:rsidRDefault="008944E8" w:rsidP="008944E8">
      <w:pPr>
        <w:spacing w:after="0" w:line="240" w:lineRule="auto"/>
        <w:rPr>
          <w:rFonts w:eastAsia="Microsoft YaHei" w:cs="Times New Roman"/>
          <w:sz w:val="20"/>
          <w:szCs w:val="20"/>
          <w:lang w:eastAsia="zh-CN"/>
        </w:rPr>
      </w:pPr>
      <w:r>
        <w:rPr>
          <w:rFonts w:eastAsia="Microsoft YaHei" w:cs="Times New Roman"/>
          <w:b/>
          <w:bCs/>
          <w:sz w:val="20"/>
          <w:szCs w:val="20"/>
          <w:lang w:eastAsia="zh-CN"/>
        </w:rPr>
        <w:t xml:space="preserve">Frontend/Mobile: </w:t>
      </w:r>
      <w:r w:rsidRPr="00677AC8">
        <w:rPr>
          <w:rFonts w:eastAsia="Microsoft YaHei" w:cs="Times New Roman"/>
          <w:sz w:val="20"/>
          <w:szCs w:val="20"/>
          <w:lang w:eastAsia="zh-CN"/>
        </w:rPr>
        <w:t>JavaScript</w:t>
      </w:r>
      <w:r>
        <w:rPr>
          <w:rFonts w:eastAsia="Microsoft YaHei" w:cs="Times New Roman"/>
          <w:sz w:val="20"/>
          <w:szCs w:val="20"/>
          <w:lang w:eastAsia="zh-CN"/>
        </w:rPr>
        <w:t xml:space="preserve">, </w:t>
      </w:r>
      <w:r w:rsidRPr="00677AC8">
        <w:rPr>
          <w:rFonts w:eastAsia="Microsoft YaHei" w:cs="Times New Roman"/>
          <w:sz w:val="20"/>
          <w:szCs w:val="20"/>
          <w:lang w:eastAsia="zh-CN"/>
        </w:rPr>
        <w:t>TypeScript, HTML, CSS</w:t>
      </w:r>
      <w:r>
        <w:rPr>
          <w:rFonts w:eastAsia="Microsoft YaHei" w:cs="Times New Roman"/>
          <w:sz w:val="20"/>
          <w:szCs w:val="20"/>
          <w:lang w:eastAsia="zh-CN"/>
        </w:rPr>
        <w:t xml:space="preserve">, </w:t>
      </w:r>
      <w:r w:rsidRPr="00677AC8">
        <w:rPr>
          <w:rFonts w:eastAsia="Microsoft YaHei" w:cs="Times New Roman"/>
          <w:sz w:val="20"/>
          <w:szCs w:val="20"/>
          <w:lang w:eastAsia="zh-CN"/>
        </w:rPr>
        <w:t>Less</w:t>
      </w:r>
      <w:r>
        <w:rPr>
          <w:rFonts w:eastAsia="Microsoft YaHei" w:cs="Times New Roman"/>
          <w:sz w:val="20"/>
          <w:szCs w:val="20"/>
          <w:lang w:eastAsia="zh-CN"/>
        </w:rPr>
        <w:t xml:space="preserve">, </w:t>
      </w:r>
      <w:r>
        <w:rPr>
          <w:rFonts w:eastAsia="Microsoft YaHei" w:cs="Times New Roman" w:hint="eastAsia"/>
          <w:sz w:val="20"/>
          <w:szCs w:val="20"/>
          <w:lang w:eastAsia="zh-CN"/>
        </w:rPr>
        <w:t>Tailwind</w:t>
      </w:r>
      <w:r w:rsidRPr="00677AC8">
        <w:rPr>
          <w:rFonts w:eastAsia="Microsoft YaHei" w:cs="Times New Roman"/>
          <w:sz w:val="20"/>
          <w:szCs w:val="20"/>
          <w:lang w:eastAsia="zh-CN"/>
        </w:rPr>
        <w:t>, React</w:t>
      </w:r>
      <w:r>
        <w:rPr>
          <w:rFonts w:eastAsia="Microsoft YaHei" w:cs="Times New Roman"/>
          <w:sz w:val="20"/>
          <w:szCs w:val="20"/>
          <w:lang w:eastAsia="zh-CN"/>
        </w:rPr>
        <w:t xml:space="preserve">, Next.js, Redux, </w:t>
      </w:r>
      <w:proofErr w:type="spellStart"/>
      <w:r>
        <w:rPr>
          <w:rFonts w:eastAsia="Microsoft YaHei" w:cs="Times New Roman"/>
          <w:sz w:val="20"/>
          <w:szCs w:val="20"/>
          <w:lang w:eastAsia="zh-CN"/>
        </w:rPr>
        <w:t>MobX</w:t>
      </w:r>
      <w:proofErr w:type="spellEnd"/>
      <w:r>
        <w:rPr>
          <w:rFonts w:eastAsia="Microsoft YaHei" w:cs="Times New Roman"/>
          <w:sz w:val="20"/>
          <w:szCs w:val="20"/>
          <w:lang w:eastAsia="zh-CN"/>
        </w:rPr>
        <w:t xml:space="preserve">, </w:t>
      </w:r>
      <w:proofErr w:type="spellStart"/>
      <w:r>
        <w:rPr>
          <w:rFonts w:eastAsia="Microsoft YaHei" w:cs="Times New Roman"/>
          <w:sz w:val="20"/>
          <w:szCs w:val="20"/>
          <w:lang w:eastAsia="zh-CN"/>
        </w:rPr>
        <w:t>RxJS</w:t>
      </w:r>
      <w:proofErr w:type="spellEnd"/>
      <w:r>
        <w:rPr>
          <w:rFonts w:eastAsia="Microsoft YaHei" w:cs="Times New Roman"/>
          <w:sz w:val="20"/>
          <w:szCs w:val="20"/>
          <w:lang w:eastAsia="zh-CN"/>
        </w:rPr>
        <w:t xml:space="preserve">, </w:t>
      </w:r>
      <w:r w:rsidRPr="00677AC8">
        <w:rPr>
          <w:rFonts w:eastAsia="Microsoft YaHei" w:cs="Times New Roman"/>
          <w:sz w:val="20"/>
          <w:szCs w:val="20"/>
          <w:lang w:eastAsia="zh-CN"/>
        </w:rPr>
        <w:t>React Native</w:t>
      </w:r>
      <w:r>
        <w:rPr>
          <w:rFonts w:eastAsia="Microsoft YaHei" w:cs="Times New Roman"/>
          <w:sz w:val="20"/>
          <w:szCs w:val="20"/>
          <w:lang w:eastAsia="zh-CN"/>
        </w:rPr>
        <w:t xml:space="preserve">, Spring MVC, </w:t>
      </w:r>
      <w:proofErr w:type="spellStart"/>
      <w:r>
        <w:rPr>
          <w:rFonts w:eastAsia="Microsoft YaHei" w:cs="Times New Roman"/>
          <w:sz w:val="20"/>
          <w:szCs w:val="20"/>
          <w:lang w:eastAsia="zh-CN"/>
        </w:rPr>
        <w:t>Thymeleaf</w:t>
      </w:r>
      <w:proofErr w:type="spellEnd"/>
    </w:p>
    <w:p w14:paraId="6BD81F82" w14:textId="373DC39F" w:rsidR="00DF0AD8" w:rsidRDefault="00DF0AD8" w:rsidP="00DF0AD8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right" w:pos="10466"/>
        </w:tabs>
        <w:spacing w:after="0" w:line="240" w:lineRule="auto"/>
        <w:rPr>
          <w:rFonts w:eastAsia="Microsoft YaHei" w:cs="Times New Roman"/>
          <w:sz w:val="20"/>
          <w:szCs w:val="20"/>
          <w:lang w:eastAsia="zh-CN"/>
        </w:rPr>
      </w:pPr>
      <w:r w:rsidRPr="0018363E">
        <w:rPr>
          <w:rFonts w:eastAsia="Microsoft YaHei" w:cs="Times New Roman"/>
          <w:b/>
          <w:bCs/>
          <w:sz w:val="20"/>
          <w:szCs w:val="20"/>
          <w:lang w:eastAsia="zh-CN"/>
        </w:rPr>
        <w:t>Databases</w:t>
      </w:r>
      <w:r w:rsidRPr="00677AC8">
        <w:rPr>
          <w:rFonts w:eastAsia="Microsoft YaHei" w:cs="Times New Roman"/>
          <w:sz w:val="20"/>
          <w:szCs w:val="20"/>
          <w:lang w:eastAsia="zh-CN"/>
        </w:rPr>
        <w:t>:</w:t>
      </w:r>
      <w:r>
        <w:rPr>
          <w:rFonts w:eastAsia="Microsoft YaHei" w:cs="Times New Roman"/>
          <w:sz w:val="20"/>
          <w:szCs w:val="20"/>
          <w:lang w:eastAsia="zh-CN"/>
        </w:rPr>
        <w:t xml:space="preserve"> MySQL,</w:t>
      </w:r>
      <w:r w:rsidRPr="00677AC8">
        <w:rPr>
          <w:rFonts w:eastAsia="Microsoft YaHei" w:cs="Times New Roman"/>
          <w:sz w:val="20"/>
          <w:szCs w:val="20"/>
          <w:lang w:eastAsia="zh-CN"/>
        </w:rPr>
        <w:t xml:space="preserve"> Firebase</w:t>
      </w:r>
      <w:r>
        <w:rPr>
          <w:rFonts w:eastAsia="Microsoft YaHei" w:cs="Times New Roman"/>
          <w:sz w:val="20"/>
          <w:szCs w:val="20"/>
          <w:lang w:eastAsia="zh-CN"/>
        </w:rPr>
        <w:t xml:space="preserve">, MongoDB, </w:t>
      </w:r>
      <w:proofErr w:type="spellStart"/>
      <w:r>
        <w:rPr>
          <w:rFonts w:eastAsia="Microsoft YaHei" w:cs="Times New Roman"/>
          <w:sz w:val="20"/>
          <w:szCs w:val="20"/>
          <w:lang w:eastAsia="zh-CN"/>
        </w:rPr>
        <w:t>MyBatis</w:t>
      </w:r>
      <w:proofErr w:type="spellEnd"/>
      <w:r>
        <w:rPr>
          <w:rFonts w:eastAsia="Microsoft YaHei" w:cs="Times New Roman"/>
          <w:sz w:val="20"/>
          <w:szCs w:val="20"/>
          <w:lang w:eastAsia="zh-CN"/>
        </w:rPr>
        <w:t xml:space="preserve">, Hibernate, </w:t>
      </w:r>
      <w:proofErr w:type="spellStart"/>
      <w:r>
        <w:rPr>
          <w:rFonts w:eastAsia="Microsoft YaHei" w:cs="Times New Roman"/>
          <w:sz w:val="20"/>
          <w:szCs w:val="20"/>
          <w:lang w:eastAsia="zh-CN"/>
        </w:rPr>
        <w:t>Sequelize</w:t>
      </w:r>
      <w:proofErr w:type="spellEnd"/>
      <w:r>
        <w:rPr>
          <w:rFonts w:eastAsia="Microsoft YaHei" w:cs="Times New Roman"/>
          <w:sz w:val="20"/>
          <w:szCs w:val="20"/>
          <w:lang w:eastAsia="zh-CN"/>
        </w:rPr>
        <w:t>, Redis</w:t>
      </w:r>
      <w:r w:rsidR="00917132">
        <w:rPr>
          <w:rFonts w:eastAsia="Microsoft YaHei" w:cs="Times New Roman"/>
          <w:sz w:val="20"/>
          <w:szCs w:val="20"/>
          <w:lang w:eastAsia="zh-CN"/>
        </w:rPr>
        <w:t>, Gorm</w:t>
      </w:r>
    </w:p>
    <w:p w14:paraId="2EBDAA16" w14:textId="4E6E505D" w:rsidR="005821F9" w:rsidRDefault="00247341" w:rsidP="005821F9">
      <w:pPr>
        <w:spacing w:after="0" w:line="240" w:lineRule="auto"/>
        <w:rPr>
          <w:rFonts w:eastAsia="Microsoft YaHei" w:cs="Times New Roman"/>
          <w:sz w:val="20"/>
          <w:szCs w:val="20"/>
          <w:lang w:eastAsia="zh-CN"/>
        </w:rPr>
      </w:pPr>
      <w:r>
        <w:rPr>
          <w:rFonts w:eastAsia="Microsoft YaHei" w:cs="Times New Roman"/>
          <w:b/>
          <w:bCs/>
          <w:sz w:val="20"/>
          <w:szCs w:val="20"/>
          <w:lang w:eastAsia="zh-CN"/>
        </w:rPr>
        <w:t>Other Tech Stacks</w:t>
      </w:r>
      <w:r w:rsidR="00DF0AD8">
        <w:rPr>
          <w:rFonts w:eastAsia="Microsoft YaHei" w:cs="Times New Roman"/>
          <w:sz w:val="20"/>
          <w:szCs w:val="20"/>
          <w:lang w:eastAsia="zh-CN"/>
        </w:rPr>
        <w:t xml:space="preserve">: Pandas, </w:t>
      </w:r>
      <w:proofErr w:type="spellStart"/>
      <w:r w:rsidR="00DF0AD8">
        <w:rPr>
          <w:rFonts w:eastAsia="Microsoft YaHei" w:cs="Times New Roman"/>
          <w:sz w:val="20"/>
          <w:szCs w:val="20"/>
          <w:lang w:eastAsia="zh-CN"/>
        </w:rPr>
        <w:t>Numpy</w:t>
      </w:r>
      <w:proofErr w:type="spellEnd"/>
      <w:r w:rsidR="00DF0AD8">
        <w:rPr>
          <w:rFonts w:eastAsia="Microsoft YaHei" w:cs="Times New Roman"/>
          <w:sz w:val="20"/>
          <w:szCs w:val="20"/>
          <w:lang w:eastAsia="zh-CN"/>
        </w:rPr>
        <w:t xml:space="preserve">, </w:t>
      </w:r>
      <w:proofErr w:type="spellStart"/>
      <w:r w:rsidR="00DF0AD8">
        <w:rPr>
          <w:rFonts w:eastAsia="Microsoft YaHei" w:cs="Times New Roman"/>
          <w:sz w:val="20"/>
          <w:szCs w:val="20"/>
          <w:lang w:eastAsia="zh-CN"/>
        </w:rPr>
        <w:t>PyPlot</w:t>
      </w:r>
      <w:proofErr w:type="spellEnd"/>
      <w:r w:rsidR="00DF0AD8">
        <w:rPr>
          <w:rFonts w:eastAsia="Microsoft YaHei" w:cs="Times New Roman"/>
          <w:sz w:val="20"/>
          <w:szCs w:val="20"/>
          <w:lang w:eastAsia="zh-CN"/>
        </w:rPr>
        <w:t xml:space="preserve">, Seaborn, </w:t>
      </w:r>
      <w:proofErr w:type="spellStart"/>
      <w:r w:rsidR="00DF0AD8">
        <w:rPr>
          <w:rFonts w:eastAsia="Microsoft YaHei" w:cs="Times New Roman"/>
          <w:sz w:val="20"/>
          <w:szCs w:val="20"/>
          <w:lang w:eastAsia="zh-CN"/>
        </w:rPr>
        <w:t>Sklearn</w:t>
      </w:r>
      <w:proofErr w:type="spellEnd"/>
      <w:r>
        <w:rPr>
          <w:rFonts w:eastAsia="Microsoft YaHei" w:cs="Times New Roman"/>
          <w:sz w:val="20"/>
          <w:szCs w:val="20"/>
          <w:lang w:eastAsia="zh-CN"/>
        </w:rPr>
        <w:t>, AWS, GCP</w:t>
      </w:r>
    </w:p>
    <w:p w14:paraId="0E6072CE" w14:textId="77777777" w:rsidR="002812DA" w:rsidRPr="00F44604" w:rsidRDefault="002812DA" w:rsidP="002812DA">
      <w:pPr>
        <w:spacing w:after="0" w:line="240" w:lineRule="auto"/>
        <w:rPr>
          <w:rFonts w:eastAsia="Microsoft YaHei" w:cs="Times New Roman"/>
          <w:sz w:val="4"/>
          <w:szCs w:val="4"/>
          <w:shd w:val="clear" w:color="auto" w:fill="FFFFFF"/>
          <w:lang w:eastAsia="zh-CN"/>
        </w:rPr>
      </w:pPr>
    </w:p>
    <w:p w14:paraId="3D32D03B" w14:textId="77777777" w:rsidR="005821F9" w:rsidRPr="00F10A0D" w:rsidRDefault="005821F9" w:rsidP="005821F9">
      <w:pPr>
        <w:spacing w:after="0" w:line="240" w:lineRule="auto"/>
        <w:contextualSpacing/>
        <w:rPr>
          <w:rFonts w:eastAsia="Microsoft YaHei" w:cs="Times New Roman"/>
          <w:b/>
          <w:bCs/>
          <w:sz w:val="24"/>
          <w:u w:val="single"/>
          <w:shd w:val="clear" w:color="auto" w:fill="FFFFFF"/>
          <w:lang w:eastAsia="zh-CN"/>
        </w:rPr>
      </w:pPr>
      <w:r w:rsidRPr="00F10A0D">
        <w:rPr>
          <w:rFonts w:eastAsia="Microsoft YaHei" w:cs="Times New Roman"/>
          <w:b/>
          <w:bCs/>
          <w:szCs w:val="20"/>
          <w:u w:val="single"/>
          <w:shd w:val="clear" w:color="auto" w:fill="FFFFFF"/>
          <w:lang w:eastAsia="zh-CN"/>
        </w:rPr>
        <w:t>PROJECTS</w:t>
      </w:r>
    </w:p>
    <w:p w14:paraId="616B30C9" w14:textId="2F4006C9" w:rsidR="005821F9" w:rsidRPr="00677AC8" w:rsidRDefault="00000000" w:rsidP="005821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466"/>
        </w:tabs>
        <w:spacing w:after="0" w:line="240" w:lineRule="auto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11" w:history="1">
        <w:r w:rsidR="005821F9">
          <w:rPr>
            <w:rStyle w:val="Hyperlink"/>
            <w:rFonts w:eastAsia="Microsoft YaHei" w:cs="Times New Roman"/>
            <w:b/>
            <w:bCs/>
            <w:color w:val="auto"/>
            <w:sz w:val="20"/>
            <w:szCs w:val="20"/>
            <w:u w:val="none"/>
            <w:shd w:val="clear" w:color="auto" w:fill="FFFFFF"/>
            <w:lang w:eastAsia="zh-CN"/>
          </w:rPr>
          <w:t>TikTok</w:t>
        </w:r>
      </w:hyperlink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</w:t>
      </w:r>
      <w:r w:rsidR="005821F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5821F9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ab/>
      </w:r>
      <w:r w:rsidR="005821F9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ab/>
      </w:r>
      <w:r w:rsidR="005821F9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ab/>
        <w:t>January</w:t>
      </w:r>
      <w:r w:rsidR="005821F9" w:rsidRPr="00353050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202</w:t>
      </w:r>
      <w:r w:rsidR="00407DA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3</w:t>
      </w:r>
      <w:r w:rsidR="005821F9" w:rsidRPr="00353050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–</w:t>
      </w:r>
      <w:r w:rsidR="00407DA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February 2023</w:t>
      </w:r>
    </w:p>
    <w:p w14:paraId="683B888D" w14:textId="77C1DD15" w:rsidR="005821F9" w:rsidRDefault="005821F9" w:rsidP="005821F9">
      <w:pPr>
        <w:spacing w:after="0" w:line="240" w:lineRule="auto"/>
        <w:contextualSpacing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bookmarkStart w:id="0" w:name="_Hlk128937121"/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Led a team of 8 engineers to rebuild </w:t>
      </w:r>
      <w:r w:rsidR="00407DA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and host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a simplified TikTok backend </w:t>
      </w:r>
      <w:r w:rsidR="00407DA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on </w:t>
      </w:r>
      <w:r w:rsidR="00407DA8" w:rsidRPr="00407DA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GCP</w:t>
      </w:r>
      <w:r w:rsidR="00407DA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230B6C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via </w:t>
      </w:r>
      <w:proofErr w:type="spellStart"/>
      <w:r w:rsidR="00230B6C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ByteDance</w:t>
      </w:r>
      <w:proofErr w:type="spellEnd"/>
      <w:r w:rsidR="00230B6C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Backend Bootcamp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4EF27AE3" w14:textId="18AD421A" w:rsidR="005821F9" w:rsidRPr="00F431AD" w:rsidRDefault="005C792B" w:rsidP="005821F9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Managed</w:t>
      </w:r>
      <w:r w:rsidR="005821F9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he team by coordinating development progress, </w:t>
      </w:r>
      <w:r w:rsidR="00407DA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making development guidelines and rules, </w:t>
      </w:r>
      <w:r w:rsidR="005821F9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nd devising workflows.</w:t>
      </w:r>
    </w:p>
    <w:p w14:paraId="4761455C" w14:textId="527DCD49" w:rsidR="005821F9" w:rsidRPr="00086277" w:rsidRDefault="005821F9" w:rsidP="005821F9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Constructed the scaffold of the project</w:t>
      </w:r>
      <w:r w:rsidR="00407DA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connected logger, and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implemented video </w:t>
      </w:r>
      <w:r w:rsidR="00407DA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and user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module</w:t>
      </w:r>
      <w:r w:rsidR="00407DA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s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including </w:t>
      </w:r>
      <w:r w:rsidR="00407DA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friend messaging,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video </w:t>
      </w:r>
      <w:r w:rsidR="00407DA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retrieval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="00407DA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file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storage, and </w:t>
      </w:r>
      <w:r w:rsidR="00407DA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video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publication with </w:t>
      </w:r>
      <w:r w:rsidRPr="00F431AD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Go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F431AD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Hertz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F431AD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Gorm</w:t>
      </w:r>
      <w:r w:rsidR="0018363E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Pr="00F431AD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Amazon AWS S3</w:t>
      </w:r>
      <w:r w:rsidR="00407DA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, </w:t>
      </w:r>
      <w:r w:rsidR="00407DA8" w:rsidRPr="005745E9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nd</w:t>
      </w:r>
      <w:r w:rsidR="00407DA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proofErr w:type="spellStart"/>
      <w:r w:rsidR="00407DA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ffmpeg</w:t>
      </w:r>
      <w:proofErr w:type="spellEnd"/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bookmarkEnd w:id="0"/>
    <w:p w14:paraId="79AEADAA" w14:textId="77777777" w:rsidR="005821F9" w:rsidRPr="00677AC8" w:rsidRDefault="00000000" w:rsidP="005821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466"/>
        </w:tabs>
        <w:spacing w:after="0" w:line="240" w:lineRule="auto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fldChar w:fldCharType="begin"/>
      </w:r>
      <w:r>
        <w:instrText>HYPERLINK "https://github.com/rrrrr4788/nowcoder"</w:instrText>
      </w:r>
      <w:r>
        <w:fldChar w:fldCharType="separate"/>
      </w:r>
      <w:r w:rsidR="005821F9" w:rsidRPr="004D2BC7">
        <w:rPr>
          <w:rStyle w:val="Hyperlink"/>
          <w:rFonts w:eastAsia="Microsoft YaHei" w:cs="Times New Roman"/>
          <w:b/>
          <w:bCs/>
          <w:color w:val="auto"/>
          <w:sz w:val="20"/>
          <w:szCs w:val="20"/>
          <w:u w:val="none"/>
          <w:shd w:val="clear" w:color="auto" w:fill="FFFFFF"/>
          <w:lang w:eastAsia="zh-CN"/>
        </w:rPr>
        <w:t>Nowcoder</w:t>
      </w:r>
      <w:r>
        <w:rPr>
          <w:rStyle w:val="Hyperlink"/>
          <w:rFonts w:eastAsia="Microsoft YaHei" w:cs="Times New Roman"/>
          <w:b/>
          <w:bCs/>
          <w:color w:val="auto"/>
          <w:sz w:val="20"/>
          <w:szCs w:val="20"/>
          <w:u w:val="none"/>
          <w:shd w:val="clear" w:color="auto" w:fill="FFFFFF"/>
          <w:lang w:eastAsia="zh-CN"/>
        </w:rPr>
        <w:fldChar w:fldCharType="end"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5821F9" w:rsidRPr="00677AC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</w:t>
      </w:r>
      <w:r w:rsidR="005821F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</w:t>
      </w:r>
      <w:r w:rsidR="005821F9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ab/>
      </w:r>
      <w:r w:rsidR="005821F9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ab/>
        <w:t>December</w:t>
      </w:r>
      <w:r w:rsidR="005821F9" w:rsidRPr="00353050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202</w:t>
      </w:r>
      <w:r w:rsidR="005821F9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2</w:t>
      </w:r>
      <w:r w:rsidR="005821F9" w:rsidRPr="00353050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–</w:t>
      </w:r>
      <w:r w:rsidR="005821F9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January 2023</w:t>
      </w:r>
    </w:p>
    <w:p w14:paraId="3D494B65" w14:textId="77777777" w:rsidR="005821F9" w:rsidRDefault="005821F9" w:rsidP="005821F9">
      <w:pPr>
        <w:spacing w:after="0" w:line="240" w:lineRule="auto"/>
        <w:contextualSpacing/>
        <w:rPr>
          <w:rFonts w:eastAsia="Microsoft YaHei" w:cs="Times New Roman"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Engineered and hosted a social media application with </w:t>
      </w:r>
      <w:r w:rsidRPr="00624155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Spring Boot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540094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Spring MVC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624155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MySQL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proofErr w:type="spellStart"/>
      <w:r w:rsidRPr="00E30B0A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MyBatis</w:t>
      </w:r>
      <w:proofErr w:type="spellEnd"/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E30B0A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dis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, </w:t>
      </w:r>
      <w:r w:rsidRPr="008E465E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nd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Kafka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3FDE2640" w14:textId="77777777" w:rsidR="005821F9" w:rsidRPr="00086277" w:rsidRDefault="005821F9" w:rsidP="005821F9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Implemented user login, profile settings, direct message, post, comment, like, and follow modules via </w:t>
      </w:r>
      <w:r w:rsidRPr="00A43352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Sprin</w:t>
      </w:r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g MVC, Spring Boot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r w:rsidRPr="00E426FE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Spring Security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</w:t>
      </w:r>
      <w:proofErr w:type="spellStart"/>
      <w:r w:rsidRPr="00A43352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Thymeleaf</w:t>
      </w:r>
      <w:proofErr w:type="spellEnd"/>
      <w:r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,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proofErr w:type="spellStart"/>
      <w:r w:rsidRPr="00A43352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MyBatis</w:t>
      </w:r>
      <w:proofErr w:type="spellEnd"/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, and </w:t>
      </w:r>
      <w:r w:rsidRPr="00A556F4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dis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including email activation, </w:t>
      </w:r>
      <w:proofErr w:type="spellStart"/>
      <w:r w:rsidRPr="00F31F95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Kaptcha</w:t>
      </w:r>
      <w:proofErr w:type="spellEnd"/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generation, etc.</w:t>
      </w:r>
    </w:p>
    <w:p w14:paraId="486E46CE" w14:textId="77777777" w:rsidR="005821F9" w:rsidRPr="00677AC8" w:rsidRDefault="005821F9" w:rsidP="005821F9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Devised system notifications for user like, follow, and comment events by utilizing </w:t>
      </w:r>
      <w:r w:rsidRPr="00D30832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Kafka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o achieve a fast response.</w:t>
      </w:r>
    </w:p>
    <w:p w14:paraId="499F39B5" w14:textId="538B4440" w:rsidR="005821F9" w:rsidRPr="00CA6158" w:rsidRDefault="005821F9" w:rsidP="005821F9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Deployed the project on a </w:t>
      </w:r>
      <w:r w:rsidRPr="00CA6158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Google Cloud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 w:rsidR="00247341" w:rsidRPr="00247341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Platform</w:t>
      </w:r>
      <w:r w:rsidR="00247341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instance hosted at </w:t>
      </w:r>
      <w:hyperlink r:id="rId12" w:history="1">
        <w:r w:rsidR="00282AF3" w:rsidRPr="00282AF3">
          <w:rPr>
            <w:rStyle w:val="Hyperlink"/>
            <w:rFonts w:eastAsia="Microsoft YaHei" w:cs="Times New Roman"/>
            <w:color w:val="auto"/>
            <w:sz w:val="20"/>
            <w:szCs w:val="20"/>
            <w:u w:val="none"/>
            <w:shd w:val="clear" w:color="auto" w:fill="FFFFFF"/>
            <w:lang w:eastAsia="zh-CN"/>
          </w:rPr>
          <w:t>http://35.184.221.134/</w:t>
        </w:r>
      </w:hyperlink>
      <w:r w:rsidR="00282AF3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with </w:t>
      </w:r>
      <w:r w:rsidR="00282AF3" w:rsidRPr="005D1822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Nginx</w:t>
      </w:r>
      <w:r w:rsidR="00282AF3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="00282AF3" w:rsidRPr="005D1822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Tomcat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7C75ABAB" w14:textId="77777777" w:rsidR="005821F9" w:rsidRPr="00E426FE" w:rsidRDefault="005821F9" w:rsidP="005821F9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Utilized </w:t>
      </w:r>
      <w:r w:rsidRPr="00E426FE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Quartz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o recurrently calculate post rankings every 5 min and </w:t>
      </w:r>
      <w:r w:rsidRPr="00E426FE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Caffeine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o enhance program efficiency via caching.</w:t>
      </w:r>
    </w:p>
    <w:p w14:paraId="4947B3EF" w14:textId="77777777" w:rsidR="005821F9" w:rsidRPr="00767330" w:rsidRDefault="005821F9" w:rsidP="005821F9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Integrated </w:t>
      </w:r>
      <w:r w:rsidRPr="00E426FE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Spring Boot Actuator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E426FE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Spring Security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o expose project endpoints and calculate UV and DAU of the site.</w:t>
      </w:r>
    </w:p>
    <w:p w14:paraId="5ECEB88E" w14:textId="77777777" w:rsidR="005821F9" w:rsidRPr="00353050" w:rsidRDefault="00000000" w:rsidP="005821F9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right" w:pos="10466"/>
        </w:tabs>
        <w:spacing w:after="0" w:line="240" w:lineRule="auto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hyperlink r:id="rId13" w:history="1">
        <w:r w:rsidR="005821F9" w:rsidRPr="004D2BC7">
          <w:rPr>
            <w:rFonts w:eastAsia="Microsoft YaHei" w:cs="Times New Roman"/>
            <w:b/>
            <w:bCs/>
            <w:sz w:val="20"/>
            <w:szCs w:val="20"/>
            <w:shd w:val="clear" w:color="auto" w:fill="FFFFFF"/>
            <w:lang w:eastAsia="zh-CN"/>
          </w:rPr>
          <w:t>Humming</w:t>
        </w:r>
      </w:hyperlink>
      <w:r w:rsidR="005821F9"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</w:t>
      </w:r>
      <w:r w:rsidR="005821F9" w:rsidRPr="00353050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  <w:t xml:space="preserve">                 </w:t>
      </w:r>
      <w:r w:rsidR="005821F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 xml:space="preserve">  </w:t>
      </w:r>
      <w:r w:rsidR="005821F9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ab/>
      </w:r>
      <w:r w:rsidR="005821F9" w:rsidRPr="00353050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pril 2020–September 2020</w:t>
      </w:r>
    </w:p>
    <w:p w14:paraId="3B8B0C88" w14:textId="77777777" w:rsidR="005821F9" w:rsidRPr="00677AC8" w:rsidRDefault="005821F9" w:rsidP="005821F9">
      <w:pPr>
        <w:spacing w:after="0" w:line="240" w:lineRule="auto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Programmed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mobile 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application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simulating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delivery service via drones and robots within San Francisco in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the 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Agile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fashion.</w:t>
      </w:r>
    </w:p>
    <w:p w14:paraId="606C9B4A" w14:textId="77777777" w:rsidR="005821F9" w:rsidRPr="00677AC8" w:rsidRDefault="005821F9" w:rsidP="005821F9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Engineered all 7 screens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to 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provide functionalities of user authentication, solution planning, order creation, status tracking, profile information modification, etc., with </w:t>
      </w:r>
      <w:r w:rsidRP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React Native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 </w:t>
      </w:r>
      <w:r w:rsidRPr="002A194B"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  <w:t>Firebase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418E5693" w14:textId="77777777" w:rsidR="005821F9" w:rsidRPr="00677AC8" w:rsidRDefault="005821F9" w:rsidP="005821F9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Enhanced user experience by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integrating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p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olyline drawing, route computation, coordinate translation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,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 xml:space="preserve"> and payment 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services</w:t>
      </w: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p w14:paraId="787B10DA" w14:textId="301B8EF1" w:rsidR="007776F7" w:rsidRPr="001463AD" w:rsidRDefault="005821F9" w:rsidP="00DF0AD8">
      <w:pPr>
        <w:numPr>
          <w:ilvl w:val="0"/>
          <w:numId w:val="2"/>
        </w:numPr>
        <w:spacing w:after="0" w:line="240" w:lineRule="auto"/>
        <w:ind w:left="270" w:hanging="270"/>
        <w:contextualSpacing/>
        <w:rPr>
          <w:rFonts w:eastAsia="Microsoft YaHei" w:cs="Times New Roman"/>
          <w:b/>
          <w:bCs/>
          <w:sz w:val="20"/>
          <w:szCs w:val="20"/>
          <w:shd w:val="clear" w:color="auto" w:fill="FFFFFF"/>
          <w:lang w:eastAsia="zh-CN"/>
        </w:rPr>
      </w:pPr>
      <w:r w:rsidRPr="00677AC8"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Devised APIs for order creation and management, payment information generation and validation, and address management</w:t>
      </w:r>
      <w:r>
        <w:rPr>
          <w:rFonts w:eastAsia="Microsoft YaHei" w:cs="Times New Roman"/>
          <w:sz w:val="20"/>
          <w:szCs w:val="20"/>
          <w:shd w:val="clear" w:color="auto" w:fill="FFFFFF"/>
          <w:lang w:eastAsia="zh-CN"/>
        </w:rPr>
        <w:t>.</w:t>
      </w:r>
    </w:p>
    <w:sectPr w:rsidR="007776F7" w:rsidRPr="001463AD" w:rsidSect="004519B5">
      <w:pgSz w:w="11906" w:h="16838"/>
      <w:pgMar w:top="720" w:right="720" w:bottom="432" w:left="720" w:header="850" w:footer="994" w:gutter="0"/>
      <w:cols w:space="425"/>
      <w:docGrid w:linePitch="437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13E438" w14:textId="77777777" w:rsidR="00604B0A" w:rsidRDefault="00604B0A" w:rsidP="003263C3">
      <w:pPr>
        <w:spacing w:after="0" w:line="240" w:lineRule="auto"/>
      </w:pPr>
      <w:r>
        <w:separator/>
      </w:r>
    </w:p>
  </w:endnote>
  <w:endnote w:type="continuationSeparator" w:id="0">
    <w:p w14:paraId="45F7D487" w14:textId="77777777" w:rsidR="00604B0A" w:rsidRDefault="00604B0A" w:rsidP="003263C3">
      <w:pPr>
        <w:spacing w:after="0" w:line="240" w:lineRule="auto"/>
      </w:pPr>
      <w:r>
        <w:continuationSeparator/>
      </w:r>
    </w:p>
  </w:endnote>
  <w:endnote w:type="continuationNotice" w:id="1">
    <w:p w14:paraId="725B66BC" w14:textId="77777777" w:rsidR="00604B0A" w:rsidRDefault="00604B0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F95369" w14:textId="77777777" w:rsidR="00604B0A" w:rsidRDefault="00604B0A" w:rsidP="003263C3">
      <w:pPr>
        <w:spacing w:after="0" w:line="240" w:lineRule="auto"/>
      </w:pPr>
      <w:r>
        <w:separator/>
      </w:r>
    </w:p>
  </w:footnote>
  <w:footnote w:type="continuationSeparator" w:id="0">
    <w:p w14:paraId="5CB41B28" w14:textId="77777777" w:rsidR="00604B0A" w:rsidRDefault="00604B0A" w:rsidP="003263C3">
      <w:pPr>
        <w:spacing w:after="0" w:line="240" w:lineRule="auto"/>
      </w:pPr>
      <w:r>
        <w:continuationSeparator/>
      </w:r>
    </w:p>
  </w:footnote>
  <w:footnote w:type="continuationNotice" w:id="1">
    <w:p w14:paraId="240271AF" w14:textId="77777777" w:rsidR="00604B0A" w:rsidRDefault="00604B0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36EF0"/>
    <w:multiLevelType w:val="hybridMultilevel"/>
    <w:tmpl w:val="94A854E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164A4691"/>
    <w:multiLevelType w:val="hybridMultilevel"/>
    <w:tmpl w:val="3CB6902E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" w15:restartNumberingAfterBreak="0">
    <w:nsid w:val="17862A81"/>
    <w:multiLevelType w:val="hybridMultilevel"/>
    <w:tmpl w:val="90F22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A6709E"/>
    <w:multiLevelType w:val="hybridMultilevel"/>
    <w:tmpl w:val="6D5028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81A4D12"/>
    <w:multiLevelType w:val="hybridMultilevel"/>
    <w:tmpl w:val="DCC61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6021B5"/>
    <w:multiLevelType w:val="hybridMultilevel"/>
    <w:tmpl w:val="8B50FA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1E7001"/>
    <w:multiLevelType w:val="hybridMultilevel"/>
    <w:tmpl w:val="4E3606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6EE311B"/>
    <w:multiLevelType w:val="hybridMultilevel"/>
    <w:tmpl w:val="182483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FB148D8"/>
    <w:multiLevelType w:val="hybridMultilevel"/>
    <w:tmpl w:val="8E6C6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314145"/>
    <w:multiLevelType w:val="hybridMultilevel"/>
    <w:tmpl w:val="87FE8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347FB3"/>
    <w:multiLevelType w:val="hybridMultilevel"/>
    <w:tmpl w:val="A6544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33F3844"/>
    <w:multiLevelType w:val="hybridMultilevel"/>
    <w:tmpl w:val="18BA021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38068DE"/>
    <w:multiLevelType w:val="hybridMultilevel"/>
    <w:tmpl w:val="AD007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46A0B7A"/>
    <w:multiLevelType w:val="hybridMultilevel"/>
    <w:tmpl w:val="B04034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647F36"/>
    <w:multiLevelType w:val="hybridMultilevel"/>
    <w:tmpl w:val="33A254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B456EE"/>
    <w:multiLevelType w:val="hybridMultilevel"/>
    <w:tmpl w:val="781E9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E9E7AEB"/>
    <w:multiLevelType w:val="hybridMultilevel"/>
    <w:tmpl w:val="A5A2D1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3D46E4B"/>
    <w:multiLevelType w:val="hybridMultilevel"/>
    <w:tmpl w:val="05FAC0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AD8517D"/>
    <w:multiLevelType w:val="hybridMultilevel"/>
    <w:tmpl w:val="C3F042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25032E"/>
    <w:multiLevelType w:val="hybridMultilevel"/>
    <w:tmpl w:val="62B06A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0648BA"/>
    <w:multiLevelType w:val="hybridMultilevel"/>
    <w:tmpl w:val="8AC63F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2D11873"/>
    <w:multiLevelType w:val="hybridMultilevel"/>
    <w:tmpl w:val="32460344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22" w15:restartNumberingAfterBreak="0">
    <w:nsid w:val="77D0441D"/>
    <w:multiLevelType w:val="hybridMultilevel"/>
    <w:tmpl w:val="94A28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9D30AB"/>
    <w:multiLevelType w:val="hybridMultilevel"/>
    <w:tmpl w:val="8264D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6098822">
    <w:abstractNumId w:val="23"/>
  </w:num>
  <w:num w:numId="2" w16cid:durableId="1778865737">
    <w:abstractNumId w:val="13"/>
  </w:num>
  <w:num w:numId="3" w16cid:durableId="1317999151">
    <w:abstractNumId w:val="14"/>
  </w:num>
  <w:num w:numId="4" w16cid:durableId="1952976950">
    <w:abstractNumId w:val="9"/>
  </w:num>
  <w:num w:numId="5" w16cid:durableId="913901062">
    <w:abstractNumId w:val="20"/>
  </w:num>
  <w:num w:numId="6" w16cid:durableId="841822036">
    <w:abstractNumId w:val="17"/>
  </w:num>
  <w:num w:numId="7" w16cid:durableId="300961298">
    <w:abstractNumId w:val="8"/>
  </w:num>
  <w:num w:numId="8" w16cid:durableId="203251458">
    <w:abstractNumId w:val="22"/>
  </w:num>
  <w:num w:numId="9" w16cid:durableId="1825462016">
    <w:abstractNumId w:val="21"/>
  </w:num>
  <w:num w:numId="10" w16cid:durableId="1219785418">
    <w:abstractNumId w:val="12"/>
  </w:num>
  <w:num w:numId="11" w16cid:durableId="1666979067">
    <w:abstractNumId w:val="19"/>
  </w:num>
  <w:num w:numId="12" w16cid:durableId="981999935">
    <w:abstractNumId w:val="1"/>
  </w:num>
  <w:num w:numId="13" w16cid:durableId="388573058">
    <w:abstractNumId w:val="11"/>
  </w:num>
  <w:num w:numId="14" w16cid:durableId="857088943">
    <w:abstractNumId w:val="18"/>
  </w:num>
  <w:num w:numId="15" w16cid:durableId="145707286">
    <w:abstractNumId w:val="16"/>
  </w:num>
  <w:num w:numId="16" w16cid:durableId="2067222211">
    <w:abstractNumId w:val="2"/>
  </w:num>
  <w:num w:numId="17" w16cid:durableId="126357806">
    <w:abstractNumId w:val="15"/>
  </w:num>
  <w:num w:numId="18" w16cid:durableId="867525308">
    <w:abstractNumId w:val="0"/>
  </w:num>
  <w:num w:numId="19" w16cid:durableId="1132290123">
    <w:abstractNumId w:val="4"/>
  </w:num>
  <w:num w:numId="20" w16cid:durableId="173345380">
    <w:abstractNumId w:val="7"/>
  </w:num>
  <w:num w:numId="21" w16cid:durableId="334187823">
    <w:abstractNumId w:val="10"/>
  </w:num>
  <w:num w:numId="22" w16cid:durableId="939145886">
    <w:abstractNumId w:val="2"/>
  </w:num>
  <w:num w:numId="23" w16cid:durableId="1205168775">
    <w:abstractNumId w:val="3"/>
  </w:num>
  <w:num w:numId="24" w16cid:durableId="1928228301">
    <w:abstractNumId w:val="5"/>
  </w:num>
  <w:num w:numId="25" w16cid:durableId="110056758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MDczMjAyNbEwszRW0lEKTi0uzszPAykwN6oFAGfCGIwtAAAA"/>
  </w:docVars>
  <w:rsids>
    <w:rsidRoot w:val="00F97D89"/>
    <w:rsid w:val="00000256"/>
    <w:rsid w:val="0000264A"/>
    <w:rsid w:val="000054BF"/>
    <w:rsid w:val="00006E00"/>
    <w:rsid w:val="00011541"/>
    <w:rsid w:val="00011762"/>
    <w:rsid w:val="00012E25"/>
    <w:rsid w:val="000157EF"/>
    <w:rsid w:val="00021877"/>
    <w:rsid w:val="00023EEF"/>
    <w:rsid w:val="00027633"/>
    <w:rsid w:val="00027F7C"/>
    <w:rsid w:val="00033754"/>
    <w:rsid w:val="000337C8"/>
    <w:rsid w:val="000338C5"/>
    <w:rsid w:val="00033A1D"/>
    <w:rsid w:val="00033A6A"/>
    <w:rsid w:val="00034C0E"/>
    <w:rsid w:val="0003516D"/>
    <w:rsid w:val="00041DBE"/>
    <w:rsid w:val="000440D7"/>
    <w:rsid w:val="0004590B"/>
    <w:rsid w:val="00053367"/>
    <w:rsid w:val="000546E6"/>
    <w:rsid w:val="00055863"/>
    <w:rsid w:val="00056C66"/>
    <w:rsid w:val="00057643"/>
    <w:rsid w:val="00060510"/>
    <w:rsid w:val="0006055C"/>
    <w:rsid w:val="000609D0"/>
    <w:rsid w:val="00061A90"/>
    <w:rsid w:val="00064171"/>
    <w:rsid w:val="0006445A"/>
    <w:rsid w:val="00067604"/>
    <w:rsid w:val="00070D72"/>
    <w:rsid w:val="0007120D"/>
    <w:rsid w:val="00075574"/>
    <w:rsid w:val="0007608C"/>
    <w:rsid w:val="000817D9"/>
    <w:rsid w:val="00085C87"/>
    <w:rsid w:val="00086277"/>
    <w:rsid w:val="00090723"/>
    <w:rsid w:val="000922BE"/>
    <w:rsid w:val="0009390B"/>
    <w:rsid w:val="00094D8F"/>
    <w:rsid w:val="00094E0F"/>
    <w:rsid w:val="000960C5"/>
    <w:rsid w:val="00096798"/>
    <w:rsid w:val="000A4F95"/>
    <w:rsid w:val="000A53CD"/>
    <w:rsid w:val="000A5E5D"/>
    <w:rsid w:val="000B2ABB"/>
    <w:rsid w:val="000B4DF8"/>
    <w:rsid w:val="000C0076"/>
    <w:rsid w:val="000C0807"/>
    <w:rsid w:val="000C1FA7"/>
    <w:rsid w:val="000C43F8"/>
    <w:rsid w:val="000C49CD"/>
    <w:rsid w:val="000C557F"/>
    <w:rsid w:val="000C601F"/>
    <w:rsid w:val="000D04A4"/>
    <w:rsid w:val="000D0513"/>
    <w:rsid w:val="000D3BE2"/>
    <w:rsid w:val="000D43E9"/>
    <w:rsid w:val="000E117A"/>
    <w:rsid w:val="000E1419"/>
    <w:rsid w:val="000E2595"/>
    <w:rsid w:val="000E4412"/>
    <w:rsid w:val="000E7AC6"/>
    <w:rsid w:val="000F0227"/>
    <w:rsid w:val="000F078A"/>
    <w:rsid w:val="000F1E9F"/>
    <w:rsid w:val="000F47D1"/>
    <w:rsid w:val="000F4923"/>
    <w:rsid w:val="0010022A"/>
    <w:rsid w:val="0010339F"/>
    <w:rsid w:val="00104F93"/>
    <w:rsid w:val="00105C8D"/>
    <w:rsid w:val="001064B5"/>
    <w:rsid w:val="00107BEB"/>
    <w:rsid w:val="00110C8F"/>
    <w:rsid w:val="001123DA"/>
    <w:rsid w:val="001129B2"/>
    <w:rsid w:val="00112FE7"/>
    <w:rsid w:val="00114A89"/>
    <w:rsid w:val="001152C6"/>
    <w:rsid w:val="00115A48"/>
    <w:rsid w:val="00126EBB"/>
    <w:rsid w:val="001344A0"/>
    <w:rsid w:val="00134F3C"/>
    <w:rsid w:val="00136ECA"/>
    <w:rsid w:val="0013766F"/>
    <w:rsid w:val="00144B40"/>
    <w:rsid w:val="001463AD"/>
    <w:rsid w:val="00146E06"/>
    <w:rsid w:val="00147963"/>
    <w:rsid w:val="00150FF5"/>
    <w:rsid w:val="00151555"/>
    <w:rsid w:val="00153295"/>
    <w:rsid w:val="00153D9D"/>
    <w:rsid w:val="001554C5"/>
    <w:rsid w:val="00166EB7"/>
    <w:rsid w:val="0017037D"/>
    <w:rsid w:val="00170767"/>
    <w:rsid w:val="001735BA"/>
    <w:rsid w:val="001745BD"/>
    <w:rsid w:val="00177F5C"/>
    <w:rsid w:val="00180523"/>
    <w:rsid w:val="00181214"/>
    <w:rsid w:val="001816B1"/>
    <w:rsid w:val="001827D5"/>
    <w:rsid w:val="00182DE6"/>
    <w:rsid w:val="00182E30"/>
    <w:rsid w:val="0018363E"/>
    <w:rsid w:val="00184B2B"/>
    <w:rsid w:val="001871D1"/>
    <w:rsid w:val="00190239"/>
    <w:rsid w:val="00190A85"/>
    <w:rsid w:val="001913FF"/>
    <w:rsid w:val="0019363B"/>
    <w:rsid w:val="00193E2A"/>
    <w:rsid w:val="00194B54"/>
    <w:rsid w:val="001A088E"/>
    <w:rsid w:val="001A3A5D"/>
    <w:rsid w:val="001A4108"/>
    <w:rsid w:val="001A4FB2"/>
    <w:rsid w:val="001A5A2E"/>
    <w:rsid w:val="001B0EEE"/>
    <w:rsid w:val="001B23B4"/>
    <w:rsid w:val="001B2C47"/>
    <w:rsid w:val="001B2F5B"/>
    <w:rsid w:val="001B4861"/>
    <w:rsid w:val="001B6448"/>
    <w:rsid w:val="001C0247"/>
    <w:rsid w:val="001C0493"/>
    <w:rsid w:val="001C0AA2"/>
    <w:rsid w:val="001C2A8D"/>
    <w:rsid w:val="001C2B10"/>
    <w:rsid w:val="001C469E"/>
    <w:rsid w:val="001C5702"/>
    <w:rsid w:val="001C61A1"/>
    <w:rsid w:val="001D0D7A"/>
    <w:rsid w:val="001D2FB0"/>
    <w:rsid w:val="001D3550"/>
    <w:rsid w:val="001D451C"/>
    <w:rsid w:val="001D6EB0"/>
    <w:rsid w:val="001E48F5"/>
    <w:rsid w:val="001F495B"/>
    <w:rsid w:val="001F4CB1"/>
    <w:rsid w:val="002014D1"/>
    <w:rsid w:val="002016D6"/>
    <w:rsid w:val="00205F15"/>
    <w:rsid w:val="00207A06"/>
    <w:rsid w:val="00207EA7"/>
    <w:rsid w:val="002100BC"/>
    <w:rsid w:val="0022102D"/>
    <w:rsid w:val="00221043"/>
    <w:rsid w:val="002223FC"/>
    <w:rsid w:val="002225AC"/>
    <w:rsid w:val="00222ADD"/>
    <w:rsid w:val="00224DCF"/>
    <w:rsid w:val="00226845"/>
    <w:rsid w:val="00230B6C"/>
    <w:rsid w:val="00232AF4"/>
    <w:rsid w:val="002334AB"/>
    <w:rsid w:val="00234B8F"/>
    <w:rsid w:val="00235397"/>
    <w:rsid w:val="00235488"/>
    <w:rsid w:val="00236ED7"/>
    <w:rsid w:val="00237C26"/>
    <w:rsid w:val="00237C78"/>
    <w:rsid w:val="00237ED3"/>
    <w:rsid w:val="0024018C"/>
    <w:rsid w:val="00241F29"/>
    <w:rsid w:val="00244811"/>
    <w:rsid w:val="00244A3F"/>
    <w:rsid w:val="00247341"/>
    <w:rsid w:val="00250F1B"/>
    <w:rsid w:val="002523E0"/>
    <w:rsid w:val="00252A9A"/>
    <w:rsid w:val="00253E41"/>
    <w:rsid w:val="002564D2"/>
    <w:rsid w:val="00256773"/>
    <w:rsid w:val="00257512"/>
    <w:rsid w:val="00260BF3"/>
    <w:rsid w:val="002635C0"/>
    <w:rsid w:val="00267366"/>
    <w:rsid w:val="00267E7F"/>
    <w:rsid w:val="002737A4"/>
    <w:rsid w:val="00274E65"/>
    <w:rsid w:val="002755F9"/>
    <w:rsid w:val="00276406"/>
    <w:rsid w:val="002812DA"/>
    <w:rsid w:val="0028263C"/>
    <w:rsid w:val="00282AF3"/>
    <w:rsid w:val="0028607C"/>
    <w:rsid w:val="0028765D"/>
    <w:rsid w:val="00296F4E"/>
    <w:rsid w:val="00297184"/>
    <w:rsid w:val="002A194B"/>
    <w:rsid w:val="002A1B5C"/>
    <w:rsid w:val="002A2874"/>
    <w:rsid w:val="002A30C6"/>
    <w:rsid w:val="002A4D40"/>
    <w:rsid w:val="002A634F"/>
    <w:rsid w:val="002B32B2"/>
    <w:rsid w:val="002B4869"/>
    <w:rsid w:val="002B5493"/>
    <w:rsid w:val="002B553A"/>
    <w:rsid w:val="002B7FCC"/>
    <w:rsid w:val="002C07DF"/>
    <w:rsid w:val="002C10E3"/>
    <w:rsid w:val="002C7A5D"/>
    <w:rsid w:val="002D4D1F"/>
    <w:rsid w:val="002D6D66"/>
    <w:rsid w:val="002E2147"/>
    <w:rsid w:val="002E2AAF"/>
    <w:rsid w:val="002E56DA"/>
    <w:rsid w:val="002E668D"/>
    <w:rsid w:val="002E6853"/>
    <w:rsid w:val="002E6C4B"/>
    <w:rsid w:val="00301326"/>
    <w:rsid w:val="00301647"/>
    <w:rsid w:val="003016D8"/>
    <w:rsid w:val="003029B5"/>
    <w:rsid w:val="00304543"/>
    <w:rsid w:val="0030586C"/>
    <w:rsid w:val="00311B90"/>
    <w:rsid w:val="00311E5F"/>
    <w:rsid w:val="003133CB"/>
    <w:rsid w:val="00313805"/>
    <w:rsid w:val="00313CA8"/>
    <w:rsid w:val="00315BB5"/>
    <w:rsid w:val="00321AF9"/>
    <w:rsid w:val="00322A79"/>
    <w:rsid w:val="00326337"/>
    <w:rsid w:val="003263C3"/>
    <w:rsid w:val="00326851"/>
    <w:rsid w:val="00327897"/>
    <w:rsid w:val="0033132A"/>
    <w:rsid w:val="00332098"/>
    <w:rsid w:val="003337DE"/>
    <w:rsid w:val="0034062E"/>
    <w:rsid w:val="00340823"/>
    <w:rsid w:val="0034083E"/>
    <w:rsid w:val="003425DA"/>
    <w:rsid w:val="00344DD0"/>
    <w:rsid w:val="00346AB5"/>
    <w:rsid w:val="003505EB"/>
    <w:rsid w:val="00350D92"/>
    <w:rsid w:val="00351E00"/>
    <w:rsid w:val="00353050"/>
    <w:rsid w:val="00355EA9"/>
    <w:rsid w:val="0035743A"/>
    <w:rsid w:val="00360A99"/>
    <w:rsid w:val="00363660"/>
    <w:rsid w:val="00364A46"/>
    <w:rsid w:val="00364B60"/>
    <w:rsid w:val="00365A22"/>
    <w:rsid w:val="0036600A"/>
    <w:rsid w:val="003666C7"/>
    <w:rsid w:val="00366BBC"/>
    <w:rsid w:val="003719FF"/>
    <w:rsid w:val="00373C2C"/>
    <w:rsid w:val="00374125"/>
    <w:rsid w:val="00381259"/>
    <w:rsid w:val="00383045"/>
    <w:rsid w:val="00384036"/>
    <w:rsid w:val="00384477"/>
    <w:rsid w:val="00386BE1"/>
    <w:rsid w:val="003875C1"/>
    <w:rsid w:val="00387C57"/>
    <w:rsid w:val="00392998"/>
    <w:rsid w:val="00393AD1"/>
    <w:rsid w:val="00393ED4"/>
    <w:rsid w:val="00396383"/>
    <w:rsid w:val="00396922"/>
    <w:rsid w:val="003A4125"/>
    <w:rsid w:val="003A42F0"/>
    <w:rsid w:val="003A4EE1"/>
    <w:rsid w:val="003A6595"/>
    <w:rsid w:val="003A71ED"/>
    <w:rsid w:val="003B076A"/>
    <w:rsid w:val="003B2477"/>
    <w:rsid w:val="003B72BC"/>
    <w:rsid w:val="003C019F"/>
    <w:rsid w:val="003C1488"/>
    <w:rsid w:val="003C20E6"/>
    <w:rsid w:val="003C2534"/>
    <w:rsid w:val="003C4BC7"/>
    <w:rsid w:val="003C5B6B"/>
    <w:rsid w:val="003C78BC"/>
    <w:rsid w:val="003D1B71"/>
    <w:rsid w:val="003D59B3"/>
    <w:rsid w:val="003D6127"/>
    <w:rsid w:val="003D7658"/>
    <w:rsid w:val="003D79EF"/>
    <w:rsid w:val="003D7C9C"/>
    <w:rsid w:val="003E06D1"/>
    <w:rsid w:val="003E0A15"/>
    <w:rsid w:val="003E26B2"/>
    <w:rsid w:val="003E2FB8"/>
    <w:rsid w:val="003E3E18"/>
    <w:rsid w:val="003E47C3"/>
    <w:rsid w:val="003E5284"/>
    <w:rsid w:val="003E72D0"/>
    <w:rsid w:val="003F6599"/>
    <w:rsid w:val="00400AA9"/>
    <w:rsid w:val="0040219B"/>
    <w:rsid w:val="00402F31"/>
    <w:rsid w:val="0040357F"/>
    <w:rsid w:val="00403B51"/>
    <w:rsid w:val="00407991"/>
    <w:rsid w:val="00407DA8"/>
    <w:rsid w:val="004106B3"/>
    <w:rsid w:val="00413886"/>
    <w:rsid w:val="00417F52"/>
    <w:rsid w:val="00422426"/>
    <w:rsid w:val="00425962"/>
    <w:rsid w:val="00426345"/>
    <w:rsid w:val="004271D8"/>
    <w:rsid w:val="00427DDD"/>
    <w:rsid w:val="00431619"/>
    <w:rsid w:val="00437E88"/>
    <w:rsid w:val="00440113"/>
    <w:rsid w:val="00441734"/>
    <w:rsid w:val="00442282"/>
    <w:rsid w:val="0044563C"/>
    <w:rsid w:val="00445EC8"/>
    <w:rsid w:val="0044736C"/>
    <w:rsid w:val="0045176B"/>
    <w:rsid w:val="004519B5"/>
    <w:rsid w:val="00451BC9"/>
    <w:rsid w:val="004529D6"/>
    <w:rsid w:val="00454E04"/>
    <w:rsid w:val="0045720C"/>
    <w:rsid w:val="00461BA5"/>
    <w:rsid w:val="00466B8C"/>
    <w:rsid w:val="00471E65"/>
    <w:rsid w:val="004730D5"/>
    <w:rsid w:val="0047424E"/>
    <w:rsid w:val="00480E78"/>
    <w:rsid w:val="00480ED7"/>
    <w:rsid w:val="004815CD"/>
    <w:rsid w:val="00485F4E"/>
    <w:rsid w:val="00486CB0"/>
    <w:rsid w:val="00486E18"/>
    <w:rsid w:val="00490EBE"/>
    <w:rsid w:val="004917D7"/>
    <w:rsid w:val="004925B2"/>
    <w:rsid w:val="00492D9D"/>
    <w:rsid w:val="00493249"/>
    <w:rsid w:val="004940D6"/>
    <w:rsid w:val="00495D6E"/>
    <w:rsid w:val="0049755E"/>
    <w:rsid w:val="004978B2"/>
    <w:rsid w:val="004979DF"/>
    <w:rsid w:val="004A1073"/>
    <w:rsid w:val="004A1125"/>
    <w:rsid w:val="004A2036"/>
    <w:rsid w:val="004A33C8"/>
    <w:rsid w:val="004A764D"/>
    <w:rsid w:val="004B1B2E"/>
    <w:rsid w:val="004B356D"/>
    <w:rsid w:val="004B4998"/>
    <w:rsid w:val="004B50FA"/>
    <w:rsid w:val="004B560F"/>
    <w:rsid w:val="004B5DFD"/>
    <w:rsid w:val="004C355E"/>
    <w:rsid w:val="004C4E9B"/>
    <w:rsid w:val="004C70FC"/>
    <w:rsid w:val="004D18EC"/>
    <w:rsid w:val="004D2BC7"/>
    <w:rsid w:val="004D5C26"/>
    <w:rsid w:val="004D5DE9"/>
    <w:rsid w:val="004D6E05"/>
    <w:rsid w:val="004D7E60"/>
    <w:rsid w:val="004E5527"/>
    <w:rsid w:val="004E6D19"/>
    <w:rsid w:val="004E6E22"/>
    <w:rsid w:val="004E7E20"/>
    <w:rsid w:val="004F0808"/>
    <w:rsid w:val="004F0C3B"/>
    <w:rsid w:val="004F0C61"/>
    <w:rsid w:val="004F1093"/>
    <w:rsid w:val="004F5E00"/>
    <w:rsid w:val="004F6AEB"/>
    <w:rsid w:val="00502D77"/>
    <w:rsid w:val="00503265"/>
    <w:rsid w:val="005050C8"/>
    <w:rsid w:val="0050521A"/>
    <w:rsid w:val="005057F3"/>
    <w:rsid w:val="00507FC4"/>
    <w:rsid w:val="00510095"/>
    <w:rsid w:val="0051625F"/>
    <w:rsid w:val="005162E7"/>
    <w:rsid w:val="005230D2"/>
    <w:rsid w:val="00524290"/>
    <w:rsid w:val="0052534B"/>
    <w:rsid w:val="0052599A"/>
    <w:rsid w:val="00534626"/>
    <w:rsid w:val="0053644C"/>
    <w:rsid w:val="00536B7E"/>
    <w:rsid w:val="00537BA8"/>
    <w:rsid w:val="00540094"/>
    <w:rsid w:val="00540236"/>
    <w:rsid w:val="00540D05"/>
    <w:rsid w:val="00542BF2"/>
    <w:rsid w:val="0054377A"/>
    <w:rsid w:val="0054657E"/>
    <w:rsid w:val="00556DFB"/>
    <w:rsid w:val="00557F24"/>
    <w:rsid w:val="0056411F"/>
    <w:rsid w:val="00564A2E"/>
    <w:rsid w:val="00566886"/>
    <w:rsid w:val="005730A2"/>
    <w:rsid w:val="005745E9"/>
    <w:rsid w:val="00575EEC"/>
    <w:rsid w:val="00576D08"/>
    <w:rsid w:val="00576E8F"/>
    <w:rsid w:val="0057780D"/>
    <w:rsid w:val="005779F2"/>
    <w:rsid w:val="005815DE"/>
    <w:rsid w:val="005821F9"/>
    <w:rsid w:val="00582569"/>
    <w:rsid w:val="0058518E"/>
    <w:rsid w:val="005851EE"/>
    <w:rsid w:val="00590B43"/>
    <w:rsid w:val="00592544"/>
    <w:rsid w:val="00595C48"/>
    <w:rsid w:val="005960CA"/>
    <w:rsid w:val="00597BFC"/>
    <w:rsid w:val="005A11C2"/>
    <w:rsid w:val="005A67CC"/>
    <w:rsid w:val="005A67FA"/>
    <w:rsid w:val="005A6FBA"/>
    <w:rsid w:val="005B45E2"/>
    <w:rsid w:val="005B5BAD"/>
    <w:rsid w:val="005C1E16"/>
    <w:rsid w:val="005C2120"/>
    <w:rsid w:val="005C253E"/>
    <w:rsid w:val="005C33B6"/>
    <w:rsid w:val="005C56FE"/>
    <w:rsid w:val="005C57EC"/>
    <w:rsid w:val="005C71E8"/>
    <w:rsid w:val="005C792B"/>
    <w:rsid w:val="005D0C28"/>
    <w:rsid w:val="005D0DCF"/>
    <w:rsid w:val="005D1822"/>
    <w:rsid w:val="005D2F72"/>
    <w:rsid w:val="005D35F6"/>
    <w:rsid w:val="005D3D91"/>
    <w:rsid w:val="005D50A9"/>
    <w:rsid w:val="005E1900"/>
    <w:rsid w:val="005E54ED"/>
    <w:rsid w:val="005E5C9F"/>
    <w:rsid w:val="005E62AC"/>
    <w:rsid w:val="005E71BA"/>
    <w:rsid w:val="005F11E7"/>
    <w:rsid w:val="00603197"/>
    <w:rsid w:val="00604042"/>
    <w:rsid w:val="00604B0A"/>
    <w:rsid w:val="00607BFA"/>
    <w:rsid w:val="00607F51"/>
    <w:rsid w:val="006115B6"/>
    <w:rsid w:val="00611696"/>
    <w:rsid w:val="006128FC"/>
    <w:rsid w:val="006129E8"/>
    <w:rsid w:val="006137BF"/>
    <w:rsid w:val="0061765E"/>
    <w:rsid w:val="00617954"/>
    <w:rsid w:val="00624155"/>
    <w:rsid w:val="00627B4B"/>
    <w:rsid w:val="00630151"/>
    <w:rsid w:val="006308C1"/>
    <w:rsid w:val="00631C9C"/>
    <w:rsid w:val="00632541"/>
    <w:rsid w:val="006332FF"/>
    <w:rsid w:val="006366B0"/>
    <w:rsid w:val="00636964"/>
    <w:rsid w:val="00637919"/>
    <w:rsid w:val="006427AE"/>
    <w:rsid w:val="0064712F"/>
    <w:rsid w:val="0065061C"/>
    <w:rsid w:val="00651208"/>
    <w:rsid w:val="00653D4F"/>
    <w:rsid w:val="00661254"/>
    <w:rsid w:val="00662206"/>
    <w:rsid w:val="00662644"/>
    <w:rsid w:val="006653C1"/>
    <w:rsid w:val="006671F9"/>
    <w:rsid w:val="00667652"/>
    <w:rsid w:val="0066778F"/>
    <w:rsid w:val="00671559"/>
    <w:rsid w:val="00672093"/>
    <w:rsid w:val="00672989"/>
    <w:rsid w:val="00673DF1"/>
    <w:rsid w:val="00677AC8"/>
    <w:rsid w:val="00680342"/>
    <w:rsid w:val="00683293"/>
    <w:rsid w:val="00684E91"/>
    <w:rsid w:val="0068711B"/>
    <w:rsid w:val="00690194"/>
    <w:rsid w:val="00696974"/>
    <w:rsid w:val="0069772C"/>
    <w:rsid w:val="006A456C"/>
    <w:rsid w:val="006A4639"/>
    <w:rsid w:val="006A4809"/>
    <w:rsid w:val="006A5722"/>
    <w:rsid w:val="006A6830"/>
    <w:rsid w:val="006B1420"/>
    <w:rsid w:val="006B40CB"/>
    <w:rsid w:val="006B4C5B"/>
    <w:rsid w:val="006B6B8A"/>
    <w:rsid w:val="006C03E4"/>
    <w:rsid w:val="006C16BD"/>
    <w:rsid w:val="006C4F65"/>
    <w:rsid w:val="006D264B"/>
    <w:rsid w:val="006D382B"/>
    <w:rsid w:val="006D5D69"/>
    <w:rsid w:val="006D7FBF"/>
    <w:rsid w:val="006E0EF7"/>
    <w:rsid w:val="006E31E9"/>
    <w:rsid w:val="006E32F4"/>
    <w:rsid w:val="006E3CEC"/>
    <w:rsid w:val="006E62BE"/>
    <w:rsid w:val="006E65DE"/>
    <w:rsid w:val="006E76D8"/>
    <w:rsid w:val="006F09F8"/>
    <w:rsid w:val="006F18D2"/>
    <w:rsid w:val="006F1B66"/>
    <w:rsid w:val="006F3269"/>
    <w:rsid w:val="006F6A42"/>
    <w:rsid w:val="006F70DC"/>
    <w:rsid w:val="006F7E5A"/>
    <w:rsid w:val="00702839"/>
    <w:rsid w:val="00702F80"/>
    <w:rsid w:val="00704308"/>
    <w:rsid w:val="00706362"/>
    <w:rsid w:val="007063E7"/>
    <w:rsid w:val="007076DF"/>
    <w:rsid w:val="00710AA2"/>
    <w:rsid w:val="0071125B"/>
    <w:rsid w:val="007128A3"/>
    <w:rsid w:val="00712B66"/>
    <w:rsid w:val="0071454D"/>
    <w:rsid w:val="00715543"/>
    <w:rsid w:val="0071747E"/>
    <w:rsid w:val="0071763C"/>
    <w:rsid w:val="0072115D"/>
    <w:rsid w:val="007225AC"/>
    <w:rsid w:val="00732C5D"/>
    <w:rsid w:val="00734112"/>
    <w:rsid w:val="00734E2C"/>
    <w:rsid w:val="007356B5"/>
    <w:rsid w:val="007448A1"/>
    <w:rsid w:val="00747178"/>
    <w:rsid w:val="00750CD4"/>
    <w:rsid w:val="0075236A"/>
    <w:rsid w:val="007549C7"/>
    <w:rsid w:val="00755570"/>
    <w:rsid w:val="00756ED4"/>
    <w:rsid w:val="007623EA"/>
    <w:rsid w:val="00763CC8"/>
    <w:rsid w:val="0076449B"/>
    <w:rsid w:val="00767330"/>
    <w:rsid w:val="007701A0"/>
    <w:rsid w:val="00771A6B"/>
    <w:rsid w:val="00772C57"/>
    <w:rsid w:val="00773357"/>
    <w:rsid w:val="00775503"/>
    <w:rsid w:val="00776D16"/>
    <w:rsid w:val="007776F7"/>
    <w:rsid w:val="0077794B"/>
    <w:rsid w:val="00780545"/>
    <w:rsid w:val="00780F26"/>
    <w:rsid w:val="00782CB6"/>
    <w:rsid w:val="0078593B"/>
    <w:rsid w:val="007867A2"/>
    <w:rsid w:val="0079198D"/>
    <w:rsid w:val="0079323E"/>
    <w:rsid w:val="00793C05"/>
    <w:rsid w:val="00797324"/>
    <w:rsid w:val="007A07BC"/>
    <w:rsid w:val="007A0C07"/>
    <w:rsid w:val="007A13C3"/>
    <w:rsid w:val="007A18FE"/>
    <w:rsid w:val="007A3114"/>
    <w:rsid w:val="007A51ED"/>
    <w:rsid w:val="007A6597"/>
    <w:rsid w:val="007B0BD0"/>
    <w:rsid w:val="007B110B"/>
    <w:rsid w:val="007B1A10"/>
    <w:rsid w:val="007B3D9B"/>
    <w:rsid w:val="007B41C2"/>
    <w:rsid w:val="007B64E2"/>
    <w:rsid w:val="007C0700"/>
    <w:rsid w:val="007C1F52"/>
    <w:rsid w:val="007C36E9"/>
    <w:rsid w:val="007C4317"/>
    <w:rsid w:val="007C6F63"/>
    <w:rsid w:val="007C7148"/>
    <w:rsid w:val="007D24F9"/>
    <w:rsid w:val="007D27C8"/>
    <w:rsid w:val="007D376D"/>
    <w:rsid w:val="007E3007"/>
    <w:rsid w:val="007E33BD"/>
    <w:rsid w:val="007E53C5"/>
    <w:rsid w:val="007E638D"/>
    <w:rsid w:val="007F10AB"/>
    <w:rsid w:val="007F1913"/>
    <w:rsid w:val="007F323C"/>
    <w:rsid w:val="007F5CD3"/>
    <w:rsid w:val="007F6219"/>
    <w:rsid w:val="007F7F7B"/>
    <w:rsid w:val="00802148"/>
    <w:rsid w:val="0080263F"/>
    <w:rsid w:val="00803690"/>
    <w:rsid w:val="0080491B"/>
    <w:rsid w:val="00805DDB"/>
    <w:rsid w:val="00810C68"/>
    <w:rsid w:val="008127C5"/>
    <w:rsid w:val="0081603E"/>
    <w:rsid w:val="00816392"/>
    <w:rsid w:val="008170C0"/>
    <w:rsid w:val="00823025"/>
    <w:rsid w:val="008230DD"/>
    <w:rsid w:val="00824530"/>
    <w:rsid w:val="008245AB"/>
    <w:rsid w:val="00826F5B"/>
    <w:rsid w:val="008328E7"/>
    <w:rsid w:val="00833F74"/>
    <w:rsid w:val="0083447A"/>
    <w:rsid w:val="00834897"/>
    <w:rsid w:val="00834B8D"/>
    <w:rsid w:val="008379BF"/>
    <w:rsid w:val="00841BDD"/>
    <w:rsid w:val="00845A59"/>
    <w:rsid w:val="00850BEB"/>
    <w:rsid w:val="00850FFC"/>
    <w:rsid w:val="0085269E"/>
    <w:rsid w:val="00852ED9"/>
    <w:rsid w:val="0085404B"/>
    <w:rsid w:val="0085482E"/>
    <w:rsid w:val="00854C5F"/>
    <w:rsid w:val="008566F8"/>
    <w:rsid w:val="00861FB3"/>
    <w:rsid w:val="00863219"/>
    <w:rsid w:val="00865FB3"/>
    <w:rsid w:val="008706B1"/>
    <w:rsid w:val="00872B5C"/>
    <w:rsid w:val="0087351F"/>
    <w:rsid w:val="00876AC6"/>
    <w:rsid w:val="00880776"/>
    <w:rsid w:val="00881C08"/>
    <w:rsid w:val="00882C5D"/>
    <w:rsid w:val="00882EE3"/>
    <w:rsid w:val="00882FD5"/>
    <w:rsid w:val="008869B9"/>
    <w:rsid w:val="00887D06"/>
    <w:rsid w:val="00890476"/>
    <w:rsid w:val="0089159D"/>
    <w:rsid w:val="00892F78"/>
    <w:rsid w:val="008944E8"/>
    <w:rsid w:val="0089502B"/>
    <w:rsid w:val="00895942"/>
    <w:rsid w:val="00897D3D"/>
    <w:rsid w:val="008A6DCD"/>
    <w:rsid w:val="008A79D5"/>
    <w:rsid w:val="008B075D"/>
    <w:rsid w:val="008C1341"/>
    <w:rsid w:val="008C4722"/>
    <w:rsid w:val="008C4978"/>
    <w:rsid w:val="008C4E29"/>
    <w:rsid w:val="008C50CD"/>
    <w:rsid w:val="008C51BE"/>
    <w:rsid w:val="008D297B"/>
    <w:rsid w:val="008D63C8"/>
    <w:rsid w:val="008D7AFA"/>
    <w:rsid w:val="008E0874"/>
    <w:rsid w:val="008E2E72"/>
    <w:rsid w:val="008E30B6"/>
    <w:rsid w:val="008E465E"/>
    <w:rsid w:val="008E5328"/>
    <w:rsid w:val="008E5F0C"/>
    <w:rsid w:val="008E7633"/>
    <w:rsid w:val="008E7E4D"/>
    <w:rsid w:val="008F3851"/>
    <w:rsid w:val="008F3D8C"/>
    <w:rsid w:val="008F7B3C"/>
    <w:rsid w:val="0090068A"/>
    <w:rsid w:val="009007B9"/>
    <w:rsid w:val="00900E12"/>
    <w:rsid w:val="00911780"/>
    <w:rsid w:val="00914388"/>
    <w:rsid w:val="00915C26"/>
    <w:rsid w:val="0091678B"/>
    <w:rsid w:val="00917132"/>
    <w:rsid w:val="009178C2"/>
    <w:rsid w:val="00920BD6"/>
    <w:rsid w:val="00920E35"/>
    <w:rsid w:val="0092397E"/>
    <w:rsid w:val="00927020"/>
    <w:rsid w:val="009270CF"/>
    <w:rsid w:val="009312DD"/>
    <w:rsid w:val="0093321B"/>
    <w:rsid w:val="0094050A"/>
    <w:rsid w:val="00940F25"/>
    <w:rsid w:val="00944622"/>
    <w:rsid w:val="009448A6"/>
    <w:rsid w:val="00946F70"/>
    <w:rsid w:val="00947BA5"/>
    <w:rsid w:val="00951EEB"/>
    <w:rsid w:val="00952328"/>
    <w:rsid w:val="00954B3B"/>
    <w:rsid w:val="00961BE3"/>
    <w:rsid w:val="009627EA"/>
    <w:rsid w:val="009661B1"/>
    <w:rsid w:val="00966D05"/>
    <w:rsid w:val="00967A3C"/>
    <w:rsid w:val="009758C5"/>
    <w:rsid w:val="009762B7"/>
    <w:rsid w:val="0098480D"/>
    <w:rsid w:val="0098503C"/>
    <w:rsid w:val="009869E6"/>
    <w:rsid w:val="00997E73"/>
    <w:rsid w:val="009A10AF"/>
    <w:rsid w:val="009A2011"/>
    <w:rsid w:val="009A398E"/>
    <w:rsid w:val="009A495A"/>
    <w:rsid w:val="009A7887"/>
    <w:rsid w:val="009B1F97"/>
    <w:rsid w:val="009B2123"/>
    <w:rsid w:val="009B46D7"/>
    <w:rsid w:val="009B5E4F"/>
    <w:rsid w:val="009B7BB3"/>
    <w:rsid w:val="009B7D0D"/>
    <w:rsid w:val="009C033D"/>
    <w:rsid w:val="009C3B69"/>
    <w:rsid w:val="009C7407"/>
    <w:rsid w:val="009D2073"/>
    <w:rsid w:val="009D4DAC"/>
    <w:rsid w:val="009D4F54"/>
    <w:rsid w:val="009D5CE7"/>
    <w:rsid w:val="009D6A64"/>
    <w:rsid w:val="009D79EF"/>
    <w:rsid w:val="009E2A39"/>
    <w:rsid w:val="009E391C"/>
    <w:rsid w:val="009E4879"/>
    <w:rsid w:val="009E4FDF"/>
    <w:rsid w:val="009E56A2"/>
    <w:rsid w:val="009E5800"/>
    <w:rsid w:val="009F0FB4"/>
    <w:rsid w:val="009F4DB9"/>
    <w:rsid w:val="009F4EAD"/>
    <w:rsid w:val="009F7ABF"/>
    <w:rsid w:val="00A01BC9"/>
    <w:rsid w:val="00A03921"/>
    <w:rsid w:val="00A03DAE"/>
    <w:rsid w:val="00A041C6"/>
    <w:rsid w:val="00A05266"/>
    <w:rsid w:val="00A0629D"/>
    <w:rsid w:val="00A10C5D"/>
    <w:rsid w:val="00A12607"/>
    <w:rsid w:val="00A16F5C"/>
    <w:rsid w:val="00A2282C"/>
    <w:rsid w:val="00A228A5"/>
    <w:rsid w:val="00A23645"/>
    <w:rsid w:val="00A24038"/>
    <w:rsid w:val="00A2640C"/>
    <w:rsid w:val="00A3185A"/>
    <w:rsid w:val="00A32586"/>
    <w:rsid w:val="00A33A06"/>
    <w:rsid w:val="00A37458"/>
    <w:rsid w:val="00A40386"/>
    <w:rsid w:val="00A40A50"/>
    <w:rsid w:val="00A40FE0"/>
    <w:rsid w:val="00A43352"/>
    <w:rsid w:val="00A443DE"/>
    <w:rsid w:val="00A45435"/>
    <w:rsid w:val="00A45DE0"/>
    <w:rsid w:val="00A47379"/>
    <w:rsid w:val="00A47C88"/>
    <w:rsid w:val="00A516EF"/>
    <w:rsid w:val="00A556F4"/>
    <w:rsid w:val="00A559A4"/>
    <w:rsid w:val="00A5657F"/>
    <w:rsid w:val="00A5778C"/>
    <w:rsid w:val="00A61FFE"/>
    <w:rsid w:val="00A62FC5"/>
    <w:rsid w:val="00A65179"/>
    <w:rsid w:val="00A65E68"/>
    <w:rsid w:val="00A66394"/>
    <w:rsid w:val="00A674A6"/>
    <w:rsid w:val="00A7107A"/>
    <w:rsid w:val="00A71638"/>
    <w:rsid w:val="00A7443E"/>
    <w:rsid w:val="00A75CBB"/>
    <w:rsid w:val="00A80259"/>
    <w:rsid w:val="00A82D2A"/>
    <w:rsid w:val="00A82E65"/>
    <w:rsid w:val="00A8435F"/>
    <w:rsid w:val="00A905AF"/>
    <w:rsid w:val="00A92036"/>
    <w:rsid w:val="00A925D7"/>
    <w:rsid w:val="00A92664"/>
    <w:rsid w:val="00A96CD6"/>
    <w:rsid w:val="00A971C9"/>
    <w:rsid w:val="00AA04CF"/>
    <w:rsid w:val="00AA4817"/>
    <w:rsid w:val="00AB19C7"/>
    <w:rsid w:val="00AB1EAA"/>
    <w:rsid w:val="00AB40A1"/>
    <w:rsid w:val="00AB6F17"/>
    <w:rsid w:val="00AC4B8D"/>
    <w:rsid w:val="00AD3532"/>
    <w:rsid w:val="00AD6729"/>
    <w:rsid w:val="00AE01D1"/>
    <w:rsid w:val="00AE0C47"/>
    <w:rsid w:val="00AE14B9"/>
    <w:rsid w:val="00AE1861"/>
    <w:rsid w:val="00AE2131"/>
    <w:rsid w:val="00AE2EAC"/>
    <w:rsid w:val="00AE6BEA"/>
    <w:rsid w:val="00AF10C2"/>
    <w:rsid w:val="00AF16A9"/>
    <w:rsid w:val="00AF22B9"/>
    <w:rsid w:val="00AF3BEB"/>
    <w:rsid w:val="00AF3E33"/>
    <w:rsid w:val="00AF5916"/>
    <w:rsid w:val="00AF7A29"/>
    <w:rsid w:val="00AF7F4F"/>
    <w:rsid w:val="00B00262"/>
    <w:rsid w:val="00B009E2"/>
    <w:rsid w:val="00B010E7"/>
    <w:rsid w:val="00B049C6"/>
    <w:rsid w:val="00B04D48"/>
    <w:rsid w:val="00B06D0B"/>
    <w:rsid w:val="00B134C1"/>
    <w:rsid w:val="00B135C6"/>
    <w:rsid w:val="00B13722"/>
    <w:rsid w:val="00B13C4E"/>
    <w:rsid w:val="00B13FA3"/>
    <w:rsid w:val="00B14F68"/>
    <w:rsid w:val="00B16740"/>
    <w:rsid w:val="00B225C9"/>
    <w:rsid w:val="00B23438"/>
    <w:rsid w:val="00B2581D"/>
    <w:rsid w:val="00B260F6"/>
    <w:rsid w:val="00B26CF1"/>
    <w:rsid w:val="00B338F7"/>
    <w:rsid w:val="00B33A2B"/>
    <w:rsid w:val="00B36905"/>
    <w:rsid w:val="00B36FD4"/>
    <w:rsid w:val="00B37699"/>
    <w:rsid w:val="00B37E73"/>
    <w:rsid w:val="00B4141F"/>
    <w:rsid w:val="00B44325"/>
    <w:rsid w:val="00B458DD"/>
    <w:rsid w:val="00B51294"/>
    <w:rsid w:val="00B570E5"/>
    <w:rsid w:val="00B6274E"/>
    <w:rsid w:val="00B70FAA"/>
    <w:rsid w:val="00B71EF2"/>
    <w:rsid w:val="00B7333F"/>
    <w:rsid w:val="00B75B1E"/>
    <w:rsid w:val="00B75EEB"/>
    <w:rsid w:val="00B761C6"/>
    <w:rsid w:val="00B76838"/>
    <w:rsid w:val="00B775A2"/>
    <w:rsid w:val="00B777AC"/>
    <w:rsid w:val="00B83343"/>
    <w:rsid w:val="00B872AE"/>
    <w:rsid w:val="00B87BCA"/>
    <w:rsid w:val="00B9336F"/>
    <w:rsid w:val="00B9437A"/>
    <w:rsid w:val="00B96802"/>
    <w:rsid w:val="00B97565"/>
    <w:rsid w:val="00BA2545"/>
    <w:rsid w:val="00BA5155"/>
    <w:rsid w:val="00BB0DDD"/>
    <w:rsid w:val="00BB2330"/>
    <w:rsid w:val="00BB3D0F"/>
    <w:rsid w:val="00BB7A31"/>
    <w:rsid w:val="00BC540C"/>
    <w:rsid w:val="00BC5F63"/>
    <w:rsid w:val="00BC633D"/>
    <w:rsid w:val="00BC6CEA"/>
    <w:rsid w:val="00BD20BD"/>
    <w:rsid w:val="00BD5104"/>
    <w:rsid w:val="00BD5D2B"/>
    <w:rsid w:val="00BE04CB"/>
    <w:rsid w:val="00BF1888"/>
    <w:rsid w:val="00BF1E7F"/>
    <w:rsid w:val="00BF4D69"/>
    <w:rsid w:val="00BF5E60"/>
    <w:rsid w:val="00BF72B4"/>
    <w:rsid w:val="00BF7AC3"/>
    <w:rsid w:val="00C022AE"/>
    <w:rsid w:val="00C04636"/>
    <w:rsid w:val="00C060DC"/>
    <w:rsid w:val="00C1036C"/>
    <w:rsid w:val="00C106A7"/>
    <w:rsid w:val="00C10F9F"/>
    <w:rsid w:val="00C11A0C"/>
    <w:rsid w:val="00C1349E"/>
    <w:rsid w:val="00C14282"/>
    <w:rsid w:val="00C23CFE"/>
    <w:rsid w:val="00C2492E"/>
    <w:rsid w:val="00C253E0"/>
    <w:rsid w:val="00C254EE"/>
    <w:rsid w:val="00C25EB1"/>
    <w:rsid w:val="00C27065"/>
    <w:rsid w:val="00C36AE3"/>
    <w:rsid w:val="00C37F2B"/>
    <w:rsid w:val="00C415F7"/>
    <w:rsid w:val="00C45AA2"/>
    <w:rsid w:val="00C4649A"/>
    <w:rsid w:val="00C47313"/>
    <w:rsid w:val="00C47AB5"/>
    <w:rsid w:val="00C532EE"/>
    <w:rsid w:val="00C552DA"/>
    <w:rsid w:val="00C56199"/>
    <w:rsid w:val="00C56D57"/>
    <w:rsid w:val="00C64326"/>
    <w:rsid w:val="00C64ABC"/>
    <w:rsid w:val="00C66D3F"/>
    <w:rsid w:val="00C711EE"/>
    <w:rsid w:val="00C738A6"/>
    <w:rsid w:val="00C756F2"/>
    <w:rsid w:val="00C7660B"/>
    <w:rsid w:val="00C76627"/>
    <w:rsid w:val="00C77B14"/>
    <w:rsid w:val="00C80000"/>
    <w:rsid w:val="00C83B80"/>
    <w:rsid w:val="00C85AE0"/>
    <w:rsid w:val="00C86525"/>
    <w:rsid w:val="00C86A97"/>
    <w:rsid w:val="00C9042F"/>
    <w:rsid w:val="00C94B19"/>
    <w:rsid w:val="00C94C85"/>
    <w:rsid w:val="00C96DE6"/>
    <w:rsid w:val="00CA0CD6"/>
    <w:rsid w:val="00CA1BE3"/>
    <w:rsid w:val="00CA4F97"/>
    <w:rsid w:val="00CA6158"/>
    <w:rsid w:val="00CB0764"/>
    <w:rsid w:val="00CB39A2"/>
    <w:rsid w:val="00CB3B22"/>
    <w:rsid w:val="00CB5B95"/>
    <w:rsid w:val="00CB5D64"/>
    <w:rsid w:val="00CB67E5"/>
    <w:rsid w:val="00CB764B"/>
    <w:rsid w:val="00CB7B6A"/>
    <w:rsid w:val="00CC04EB"/>
    <w:rsid w:val="00CC73B6"/>
    <w:rsid w:val="00CD1BB0"/>
    <w:rsid w:val="00CD23BE"/>
    <w:rsid w:val="00CD65E1"/>
    <w:rsid w:val="00CD6D2E"/>
    <w:rsid w:val="00CE0DAD"/>
    <w:rsid w:val="00CE1945"/>
    <w:rsid w:val="00CE1D6C"/>
    <w:rsid w:val="00CF01CC"/>
    <w:rsid w:val="00CF32D5"/>
    <w:rsid w:val="00CF5AC4"/>
    <w:rsid w:val="00D00FCB"/>
    <w:rsid w:val="00D0266C"/>
    <w:rsid w:val="00D0503C"/>
    <w:rsid w:val="00D07898"/>
    <w:rsid w:val="00D127FB"/>
    <w:rsid w:val="00D15C12"/>
    <w:rsid w:val="00D16E5F"/>
    <w:rsid w:val="00D23A3D"/>
    <w:rsid w:val="00D23E0D"/>
    <w:rsid w:val="00D27266"/>
    <w:rsid w:val="00D27784"/>
    <w:rsid w:val="00D30832"/>
    <w:rsid w:val="00D319D0"/>
    <w:rsid w:val="00D35E62"/>
    <w:rsid w:val="00D42AB3"/>
    <w:rsid w:val="00D4442F"/>
    <w:rsid w:val="00D553EC"/>
    <w:rsid w:val="00D55614"/>
    <w:rsid w:val="00D60F14"/>
    <w:rsid w:val="00D664E3"/>
    <w:rsid w:val="00D707E8"/>
    <w:rsid w:val="00D71A83"/>
    <w:rsid w:val="00D72CDD"/>
    <w:rsid w:val="00D72F95"/>
    <w:rsid w:val="00D76E33"/>
    <w:rsid w:val="00D777F8"/>
    <w:rsid w:val="00D80DE6"/>
    <w:rsid w:val="00D82384"/>
    <w:rsid w:val="00D836CC"/>
    <w:rsid w:val="00D83706"/>
    <w:rsid w:val="00D857BC"/>
    <w:rsid w:val="00D8673E"/>
    <w:rsid w:val="00D91539"/>
    <w:rsid w:val="00D92280"/>
    <w:rsid w:val="00D93CE9"/>
    <w:rsid w:val="00DA096F"/>
    <w:rsid w:val="00DA16B5"/>
    <w:rsid w:val="00DA3420"/>
    <w:rsid w:val="00DA3A57"/>
    <w:rsid w:val="00DA52FD"/>
    <w:rsid w:val="00DA7DD9"/>
    <w:rsid w:val="00DB2906"/>
    <w:rsid w:val="00DB794C"/>
    <w:rsid w:val="00DC3689"/>
    <w:rsid w:val="00DC37FC"/>
    <w:rsid w:val="00DC56CF"/>
    <w:rsid w:val="00DC6EEF"/>
    <w:rsid w:val="00DD5ADD"/>
    <w:rsid w:val="00DE0BD1"/>
    <w:rsid w:val="00DE1A4D"/>
    <w:rsid w:val="00DE4D27"/>
    <w:rsid w:val="00DF0715"/>
    <w:rsid w:val="00DF0AD8"/>
    <w:rsid w:val="00DF20A9"/>
    <w:rsid w:val="00DF303E"/>
    <w:rsid w:val="00DF317D"/>
    <w:rsid w:val="00DF476E"/>
    <w:rsid w:val="00DF4DA3"/>
    <w:rsid w:val="00DF5769"/>
    <w:rsid w:val="00DF671E"/>
    <w:rsid w:val="00E021D7"/>
    <w:rsid w:val="00E03CB6"/>
    <w:rsid w:val="00E03FE7"/>
    <w:rsid w:val="00E0768B"/>
    <w:rsid w:val="00E07C85"/>
    <w:rsid w:val="00E11472"/>
    <w:rsid w:val="00E13FD4"/>
    <w:rsid w:val="00E16AA5"/>
    <w:rsid w:val="00E17546"/>
    <w:rsid w:val="00E222AE"/>
    <w:rsid w:val="00E24D69"/>
    <w:rsid w:val="00E30B0A"/>
    <w:rsid w:val="00E32E28"/>
    <w:rsid w:val="00E3325D"/>
    <w:rsid w:val="00E33AE9"/>
    <w:rsid w:val="00E347D3"/>
    <w:rsid w:val="00E3754B"/>
    <w:rsid w:val="00E37C9C"/>
    <w:rsid w:val="00E426FE"/>
    <w:rsid w:val="00E4287C"/>
    <w:rsid w:val="00E4460A"/>
    <w:rsid w:val="00E4747E"/>
    <w:rsid w:val="00E5571F"/>
    <w:rsid w:val="00E560AE"/>
    <w:rsid w:val="00E56E3A"/>
    <w:rsid w:val="00E61E76"/>
    <w:rsid w:val="00E648FF"/>
    <w:rsid w:val="00E6742F"/>
    <w:rsid w:val="00E676F9"/>
    <w:rsid w:val="00E67707"/>
    <w:rsid w:val="00E714C0"/>
    <w:rsid w:val="00E74DF5"/>
    <w:rsid w:val="00E75997"/>
    <w:rsid w:val="00E76D48"/>
    <w:rsid w:val="00E81364"/>
    <w:rsid w:val="00E841B3"/>
    <w:rsid w:val="00E87578"/>
    <w:rsid w:val="00E922D9"/>
    <w:rsid w:val="00E92EA5"/>
    <w:rsid w:val="00E94FA6"/>
    <w:rsid w:val="00E97126"/>
    <w:rsid w:val="00EA0375"/>
    <w:rsid w:val="00EA1122"/>
    <w:rsid w:val="00EA1E7F"/>
    <w:rsid w:val="00EA311E"/>
    <w:rsid w:val="00EA5E56"/>
    <w:rsid w:val="00EB0113"/>
    <w:rsid w:val="00EB0BFE"/>
    <w:rsid w:val="00EB0C3F"/>
    <w:rsid w:val="00EB19C6"/>
    <w:rsid w:val="00EB2782"/>
    <w:rsid w:val="00EB450A"/>
    <w:rsid w:val="00EB4AD6"/>
    <w:rsid w:val="00EB4C2B"/>
    <w:rsid w:val="00EB51E6"/>
    <w:rsid w:val="00EB62D9"/>
    <w:rsid w:val="00EB7C6D"/>
    <w:rsid w:val="00EC0140"/>
    <w:rsid w:val="00EC71D4"/>
    <w:rsid w:val="00EC7974"/>
    <w:rsid w:val="00ED137D"/>
    <w:rsid w:val="00ED1693"/>
    <w:rsid w:val="00ED6B3D"/>
    <w:rsid w:val="00ED7C24"/>
    <w:rsid w:val="00EE073B"/>
    <w:rsid w:val="00EE100A"/>
    <w:rsid w:val="00EE31DE"/>
    <w:rsid w:val="00EE348F"/>
    <w:rsid w:val="00EE531F"/>
    <w:rsid w:val="00EE579F"/>
    <w:rsid w:val="00EE7052"/>
    <w:rsid w:val="00EE796F"/>
    <w:rsid w:val="00EF1584"/>
    <w:rsid w:val="00EF369C"/>
    <w:rsid w:val="00F02CC5"/>
    <w:rsid w:val="00F04664"/>
    <w:rsid w:val="00F055B7"/>
    <w:rsid w:val="00F06959"/>
    <w:rsid w:val="00F07ABE"/>
    <w:rsid w:val="00F10A0D"/>
    <w:rsid w:val="00F153B4"/>
    <w:rsid w:val="00F23DFA"/>
    <w:rsid w:val="00F30A20"/>
    <w:rsid w:val="00F31F95"/>
    <w:rsid w:val="00F34272"/>
    <w:rsid w:val="00F378D0"/>
    <w:rsid w:val="00F40E6E"/>
    <w:rsid w:val="00F431AD"/>
    <w:rsid w:val="00F44604"/>
    <w:rsid w:val="00F47CDB"/>
    <w:rsid w:val="00F5139A"/>
    <w:rsid w:val="00F5351C"/>
    <w:rsid w:val="00F539D4"/>
    <w:rsid w:val="00F53AE6"/>
    <w:rsid w:val="00F54F0E"/>
    <w:rsid w:val="00F6038F"/>
    <w:rsid w:val="00F60EBF"/>
    <w:rsid w:val="00F646FC"/>
    <w:rsid w:val="00F651C0"/>
    <w:rsid w:val="00F65482"/>
    <w:rsid w:val="00F65B18"/>
    <w:rsid w:val="00F7281B"/>
    <w:rsid w:val="00F76404"/>
    <w:rsid w:val="00F765B2"/>
    <w:rsid w:val="00F809AF"/>
    <w:rsid w:val="00F81939"/>
    <w:rsid w:val="00F86E6F"/>
    <w:rsid w:val="00F90395"/>
    <w:rsid w:val="00F96AE4"/>
    <w:rsid w:val="00F977F8"/>
    <w:rsid w:val="00F97D89"/>
    <w:rsid w:val="00FA0A4B"/>
    <w:rsid w:val="00FA0A97"/>
    <w:rsid w:val="00FA1EC8"/>
    <w:rsid w:val="00FA2C98"/>
    <w:rsid w:val="00FA361D"/>
    <w:rsid w:val="00FA507B"/>
    <w:rsid w:val="00FA528E"/>
    <w:rsid w:val="00FA5AB9"/>
    <w:rsid w:val="00FA7346"/>
    <w:rsid w:val="00FA76F1"/>
    <w:rsid w:val="00FB0D7C"/>
    <w:rsid w:val="00FB25BB"/>
    <w:rsid w:val="00FB2D4C"/>
    <w:rsid w:val="00FB31B0"/>
    <w:rsid w:val="00FB5203"/>
    <w:rsid w:val="00FB5765"/>
    <w:rsid w:val="00FB5C55"/>
    <w:rsid w:val="00FC092E"/>
    <w:rsid w:val="00FC1D9A"/>
    <w:rsid w:val="00FC64AF"/>
    <w:rsid w:val="00FC65ED"/>
    <w:rsid w:val="00FC6BAF"/>
    <w:rsid w:val="00FC7EB0"/>
    <w:rsid w:val="00FD4DCB"/>
    <w:rsid w:val="00FD5396"/>
    <w:rsid w:val="00FD5B04"/>
    <w:rsid w:val="00FE04C9"/>
    <w:rsid w:val="00FE2FC7"/>
    <w:rsid w:val="00FE37DE"/>
    <w:rsid w:val="00FE3FAC"/>
    <w:rsid w:val="00FE52EB"/>
    <w:rsid w:val="00FE63EE"/>
    <w:rsid w:val="00FE75E2"/>
    <w:rsid w:val="00FE7794"/>
    <w:rsid w:val="00FF2E59"/>
    <w:rsid w:val="00FF6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26AE12"/>
  <w15:chartTrackingRefBased/>
  <w15:docId w15:val="{48F8FB01-1FBF-4FA9-A039-DA309B2B6A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5C2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97D89"/>
    <w:pPr>
      <w:spacing w:after="0" w:line="240" w:lineRule="auto"/>
      <w:ind w:left="720"/>
      <w:contextualSpacing/>
    </w:pPr>
    <w:rPr>
      <w:rFonts w:cs="Times New Roman"/>
      <w:sz w:val="24"/>
      <w:szCs w:val="24"/>
      <w:lang w:eastAsia="zh-CN"/>
    </w:rPr>
  </w:style>
  <w:style w:type="paragraph" w:styleId="NoSpacing">
    <w:name w:val="No Spacing"/>
    <w:uiPriority w:val="1"/>
    <w:qFormat/>
    <w:rsid w:val="007F6219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C022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22A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FA1EC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1EC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326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263C3"/>
  </w:style>
  <w:style w:type="paragraph" w:styleId="Footer">
    <w:name w:val="footer"/>
    <w:basedOn w:val="Normal"/>
    <w:link w:val="FooterChar"/>
    <w:uiPriority w:val="99"/>
    <w:unhideWhenUsed/>
    <w:rsid w:val="003263C3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263C3"/>
  </w:style>
  <w:style w:type="paragraph" w:styleId="Revision">
    <w:name w:val="Revision"/>
    <w:hidden/>
    <w:uiPriority w:val="99"/>
    <w:semiHidden/>
    <w:rsid w:val="00417F52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838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870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5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41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83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9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17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0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9919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47865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043768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2954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40414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38560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0639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50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6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702516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5071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64774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831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639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754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8128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60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757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0581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165725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226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9314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99157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48186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5346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140218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393903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435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47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986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021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81442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34589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16139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654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631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4496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5710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0612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764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6893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87474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2989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04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271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101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939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6166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309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7277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6154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08929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3334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7080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2376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769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2231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92316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82084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3451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1503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85783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550186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9914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7624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3078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41119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67331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02809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27559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49233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48645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0594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48078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98690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0946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8854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22745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05252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00928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11128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3341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52344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68792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3337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87116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265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54291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2399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199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5396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16002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14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2683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49484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07066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133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08095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406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39795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700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763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97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1596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744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0592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5895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3308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8592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66428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1855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79486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573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99328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8483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2351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3984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06386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4579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763942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50214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3176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6930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74902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6553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4711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2317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3107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10477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90723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96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29158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6123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28624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5029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15098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0007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84991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935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021962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06999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11621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4539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31126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43186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25326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6991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50909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73997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20333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8441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63369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726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7882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0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85505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26383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4589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47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1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6683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8237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91447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26126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43979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826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11445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5220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thub.com/Gnoseil/Humming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35.184.221.134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BiteDans/tiktok-backend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509669FA-D72F-EF4D-8419-35AFFFFF9DFA}">
  <we:reference id="f518cb36-c901-4d52-a9e7-4331342e485d" version="1.2.0.0" store="EXCatalog" storeType="EXCatalog"/>
  <we:alternateReferences>
    <we:reference id="WA200001011" version="1.2.0.0" store="en-US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67F9B275B381C4B834CB74DA1C57328" ma:contentTypeVersion="14" ma:contentTypeDescription="Create a new document." ma:contentTypeScope="" ma:versionID="66e9f313882dae00dc412d65c9b1fef4">
  <xsd:schema xmlns:xsd="http://www.w3.org/2001/XMLSchema" xmlns:xs="http://www.w3.org/2001/XMLSchema" xmlns:p="http://schemas.microsoft.com/office/2006/metadata/properties" xmlns:ns3="277bcbea-194a-4898-a5fa-75617f755b06" xmlns:ns4="c5fe4e4c-0902-4f94-aacb-4852a218b09c" targetNamespace="http://schemas.microsoft.com/office/2006/metadata/properties" ma:root="true" ma:fieldsID="ef043ee71c3bf9a1edd88901f4d55666" ns3:_="" ns4:_="">
    <xsd:import namespace="277bcbea-194a-4898-a5fa-75617f755b06"/>
    <xsd:import namespace="c5fe4e4c-0902-4f94-aacb-4852a218b09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ServiceLocation" minOccurs="0"/>
                <xsd:element ref="ns3:MediaLengthInSecond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77bcbea-194a-4898-a5fa-75617f755b0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fe4e4c-0902-4f94-aacb-4852a218b09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493B3391-6C2F-4285-8108-102B571EE67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228628C-47C0-4456-AAFD-D0A44A6A66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77bcbea-194a-4898-a5fa-75617f755b06"/>
    <ds:schemaRef ds:uri="c5fe4e4c-0902-4f94-aacb-4852a218b09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4CD8479-0C1D-4B76-83B6-3A08AE69DB05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7225F100-CA93-4CAD-8C04-55F6D10BC6EA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3</TotalTime>
  <Pages>1</Pages>
  <Words>898</Words>
  <Characters>5123</Characters>
  <Application>Microsoft Office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CBA</Company>
  <LinksUpToDate>false</LinksUpToDate>
  <CharactersWithSpaces>60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ozhe Zhang</dc:creator>
  <cp:keywords/>
  <dc:description/>
  <cp:lastModifiedBy>Haozhe Zhang</cp:lastModifiedBy>
  <cp:revision>10</cp:revision>
  <cp:lastPrinted>2023-05-08T23:20:00Z</cp:lastPrinted>
  <dcterms:created xsi:type="dcterms:W3CDTF">2023-02-19T04:16:00Z</dcterms:created>
  <dcterms:modified xsi:type="dcterms:W3CDTF">2023-05-09T20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f0dadcf3557e20f36be31ae6b1c0bf01befefc01046f49788f15a1bedd104b0</vt:lpwstr>
  </property>
  <property fmtid="{D5CDD505-2E9C-101B-9397-08002B2CF9AE}" pid="3" name="ContentTypeId">
    <vt:lpwstr>0x010100067F9B275B381C4B834CB74DA1C57328</vt:lpwstr>
  </property>
</Properties>
</file>